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7BF1AC97" w14:textId="18ECF0C8"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e l’épreuve</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7E4156">
        <w:rPr>
          <w:rFonts w:ascii="Times New Roman" w:hAnsi="Times New Roman"/>
          <w:b/>
          <w:bCs/>
          <w:sz w:val="24"/>
          <w:szCs w:val="20"/>
        </w:rPr>
        <w:t>26</w:t>
      </w:r>
      <w:r w:rsidR="007F4CDE" w:rsidRPr="007F4CDE">
        <w:rPr>
          <w:rFonts w:ascii="Times New Roman" w:hAnsi="Times New Roman"/>
          <w:b/>
          <w:bCs/>
          <w:sz w:val="24"/>
          <w:szCs w:val="20"/>
        </w:rPr>
        <w:t>/</w:t>
      </w:r>
      <w:r w:rsidR="007E4156">
        <w:rPr>
          <w:rFonts w:ascii="Times New Roman" w:hAnsi="Times New Roman"/>
          <w:b/>
          <w:bCs/>
          <w:sz w:val="24"/>
          <w:szCs w:val="20"/>
        </w:rPr>
        <w:t>01</w:t>
      </w:r>
      <w:r w:rsidR="007F4CDE" w:rsidRPr="007F4CDE">
        <w:rPr>
          <w:rFonts w:ascii="Times New Roman" w:hAnsi="Times New Roman"/>
          <w:b/>
          <w:bCs/>
          <w:sz w:val="24"/>
          <w:szCs w:val="20"/>
        </w:rPr>
        <w:t>/202</w:t>
      </w:r>
      <w:r w:rsidR="007E4156">
        <w:rPr>
          <w:rFonts w:ascii="Times New Roman" w:hAnsi="Times New Roman"/>
          <w:b/>
          <w:bCs/>
          <w:sz w:val="24"/>
          <w:szCs w:val="20"/>
        </w:rPr>
        <w:t>3</w:t>
      </w:r>
    </w:p>
    <w:p w14:paraId="01771725" w14:textId="12D32476"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567DC1">
        <w:rPr>
          <w:rFonts w:ascii="Roboto Condensed" w:hAnsi="Roboto Condensed"/>
          <w:sz w:val="20"/>
          <w:szCs w:val="20"/>
        </w:rPr>
        <w:t xml:space="preserve"> </w:t>
      </w:r>
      <w:r w:rsidR="00567DC1">
        <w:rPr>
          <w:rFonts w:ascii="Roboto Condensed" w:hAnsi="Roboto Condensed"/>
          <w:sz w:val="20"/>
          <w:szCs w:val="20"/>
        </w:rPr>
        <w:t xml:space="preserve"> </w:t>
      </w:r>
      <w:sdt>
        <w:sdtPr>
          <w:rPr>
            <w:rFonts w:ascii="Roboto Condensed" w:hAnsi="Roboto Condensed"/>
            <w:b/>
            <w:sz w:val="20"/>
            <w:szCs w:val="20"/>
          </w:rPr>
          <w:alias w:val="Session"/>
          <w:tag w:val="Session"/>
          <w:id w:val="-818652629"/>
          <w:placeholder>
            <w:docPart w:val="E92D3A119D07402F96BAD21682C6CC21"/>
          </w:placeholder>
          <w:dropDownList>
            <w:listItem w:value="Choisissez un élément."/>
            <w:listItem w:displayText="1ère session" w:value="1ère session"/>
            <w:listItem w:displayText="Rattrapage" w:value="Rattrapage"/>
          </w:dropDownList>
        </w:sdtPr>
        <w:sdtContent>
          <w:r w:rsidR="009914D1">
            <w:rPr>
              <w:rFonts w:ascii="Roboto Condensed" w:hAnsi="Roboto Condensed"/>
              <w:b/>
              <w:sz w:val="20"/>
              <w:szCs w:val="20"/>
            </w:rPr>
            <w:t>1ère session</w:t>
          </w:r>
        </w:sdtContent>
      </w:sdt>
    </w:p>
    <w:p w14:paraId="50BF8456" w14:textId="1D5F0593"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A745D7" w:rsidRPr="00A745D7">
        <w:rPr>
          <w:rFonts w:ascii="Roboto Condensed" w:hAnsi="Roboto Condensed"/>
          <w:color w:val="62257F"/>
          <w:sz w:val="20"/>
          <w:szCs w:val="20"/>
        </w:rPr>
        <w:t xml:space="preserve"> </w:t>
      </w:r>
      <w:r w:rsidR="00A745D7" w:rsidRPr="00A745D7">
        <w:rPr>
          <w:rFonts w:ascii="Roboto Condensed" w:hAnsi="Roboto Condensed"/>
          <w:color w:val="62257F"/>
          <w:sz w:val="24"/>
          <w:szCs w:val="20"/>
        </w:rPr>
        <w:t xml:space="preserve"> </w:t>
      </w:r>
      <w:sdt>
        <w:sdtPr>
          <w:rPr>
            <w:rFonts w:ascii="Roboto Condensed" w:hAnsi="Roboto Condensed"/>
            <w:sz w:val="24"/>
            <w:szCs w:val="20"/>
          </w:rPr>
          <w:alias w:val="Prénom NOM"/>
          <w:tag w:val="Prénom NOM"/>
          <w:id w:val="827026585"/>
          <w:placeholder>
            <w:docPart w:val="D9E094D791BE4AD8AB1FC90AD5F58328"/>
          </w:placeholder>
        </w:sdtPr>
        <w:sdtContent>
          <w:r w:rsidR="009914D1">
            <w:rPr>
              <w:rFonts w:ascii="Roboto Condensed" w:hAnsi="Roboto Condensed"/>
              <w:sz w:val="24"/>
              <w:szCs w:val="20"/>
            </w:rPr>
            <w:t>Fabio Cruz, Mauricio Camargo</w:t>
          </w:r>
        </w:sdtContent>
      </w:sdt>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673FC5B0"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9914D1" w:rsidRPr="00583BD0">
            <w:rPr>
              <w:rFonts w:ascii="Roboto Condensed" w:hAnsi="Roboto Condensed"/>
              <w:b/>
              <w:sz w:val="36"/>
              <w:szCs w:val="28"/>
            </w:rPr>
            <w:t>1:</w:t>
          </w:r>
          <w:proofErr w:type="gramEnd"/>
          <w:r w:rsidR="00583BD0" w:rsidRPr="00583BD0">
            <w:rPr>
              <w:rFonts w:ascii="Roboto Condensed" w:hAnsi="Roboto Condensed"/>
              <w:b/>
              <w:sz w:val="36"/>
              <w:szCs w:val="28"/>
            </w:rPr>
            <w:t xml:space="preserve"> </w:t>
          </w:r>
          <w:r w:rsidR="000533F8" w:rsidRPr="000533F8">
            <w:rPr>
              <w:rFonts w:ascii="Roboto Condensed" w:hAnsi="Roboto Condensed"/>
              <w:b/>
              <w:sz w:val="36"/>
              <w:szCs w:val="28"/>
            </w:rPr>
            <w:t xml:space="preserve">Vue d'ensemble </w:t>
          </w:r>
          <w:r w:rsidR="00583BD0" w:rsidRPr="00583BD0">
            <w:rPr>
              <w:rFonts w:ascii="Roboto Condensed" w:hAnsi="Roboto Condensed"/>
              <w:b/>
              <w:sz w:val="36"/>
              <w:szCs w:val="28"/>
            </w:rPr>
            <w:t>de la Recher</w:t>
          </w:r>
          <w:r w:rsidR="00FC0632">
            <w:rPr>
              <w:rFonts w:ascii="Roboto Condensed" w:hAnsi="Roboto Condensed"/>
              <w:b/>
              <w:sz w:val="36"/>
              <w:szCs w:val="28"/>
            </w:rPr>
            <w:t>c</w:t>
          </w:r>
          <w:r w:rsidR="00583BD0" w:rsidRPr="00583BD0">
            <w:rPr>
              <w:rFonts w:ascii="Roboto Condensed" w:hAnsi="Roboto Condensed"/>
              <w:b/>
              <w:sz w:val="36"/>
              <w:szCs w:val="28"/>
            </w:rPr>
            <w:t xml:space="preserve">he en utilisant </w:t>
          </w:r>
          <w:proofErr w:type="spellStart"/>
          <w:r w:rsidR="009914D1" w:rsidRPr="00583BD0">
            <w:rPr>
              <w:rFonts w:ascii="Roboto Condensed" w:hAnsi="Roboto Condensed"/>
              <w:b/>
              <w:sz w:val="36"/>
              <w:szCs w:val="28"/>
            </w:rPr>
            <w:t>V</w:t>
          </w:r>
          <w:r w:rsidR="00A97681">
            <w:rPr>
              <w:rFonts w:ascii="Roboto Condensed" w:hAnsi="Roboto Condensed"/>
              <w:b/>
              <w:sz w:val="36"/>
              <w:szCs w:val="28"/>
            </w:rPr>
            <w:t>OS</w:t>
          </w:r>
          <w:r w:rsidR="009914D1" w:rsidRPr="00583BD0">
            <w:rPr>
              <w:rFonts w:ascii="Roboto Condensed" w:hAnsi="Roboto Condensed"/>
              <w:b/>
              <w:sz w:val="36"/>
              <w:szCs w:val="28"/>
            </w:rPr>
            <w:t>viewer</w:t>
          </w:r>
          <w:proofErr w:type="spellEnd"/>
          <w:r w:rsidR="009914D1" w:rsidRPr="00583BD0">
            <w:rPr>
              <w:rFonts w:ascii="Roboto Condensed" w:hAnsi="Roboto Condensed"/>
              <w:b/>
              <w:sz w:val="36"/>
              <w:szCs w:val="28"/>
            </w:rPr>
            <w:t xml:space="preserve"> </w:t>
          </w:r>
        </w:sdtContent>
      </w:sdt>
    </w:p>
    <w:p w14:paraId="04E0F7E5" w14:textId="6760DE65" w:rsidR="00A97681" w:rsidRPr="00A97681" w:rsidRDefault="00A97681" w:rsidP="0092132D">
      <w:pPr>
        <w:jc w:val="both"/>
      </w:pPr>
      <w:r>
        <w:br/>
      </w:r>
      <w:proofErr w:type="spellStart"/>
      <w:r w:rsidRPr="00A97681">
        <w:t>VOSviewer</w:t>
      </w:r>
      <w:proofErr w:type="spellEnd"/>
      <w:r w:rsidRPr="00A97681">
        <w:t xml:space="preserve"> est un outil logiciel permettant la construction et la visualisation de réseaux bibliométriques. Ces réseaux peuvent inclure des revues, des chercheurs ou des publications individuelles. Ils peuvent être construits sur la base de citations, de couplages bibliographiques, de co-citations ou de relations de co-auteurs. </w:t>
      </w:r>
      <w:proofErr w:type="spellStart"/>
      <w:r w:rsidRPr="00A97681">
        <w:t>VOSviewer</w:t>
      </w:r>
      <w:proofErr w:type="spellEnd"/>
      <w:r w:rsidRPr="00A97681">
        <w:t xml:space="preserve"> offre également une fonctionnalité de </w:t>
      </w:r>
      <w:proofErr w:type="spellStart"/>
      <w:r w:rsidRPr="00A97681">
        <w:t>text</w:t>
      </w:r>
      <w:proofErr w:type="spellEnd"/>
      <w:r w:rsidRPr="00A97681">
        <w:t xml:space="preserve"> </w:t>
      </w:r>
      <w:proofErr w:type="spellStart"/>
      <w:r w:rsidRPr="00A97681">
        <w:t>mining</w:t>
      </w:r>
      <w:proofErr w:type="spellEnd"/>
      <w:r w:rsidRPr="00A97681">
        <w:t xml:space="preserve"> qui peut être utilisée pour construire et visualiser des réseaux de co-occurrence de termes importants extraits d'un ensemble de littérature scientifique.</w:t>
      </w:r>
    </w:p>
    <w:p w14:paraId="6060E35E" w14:textId="11ABBF92" w:rsidR="00583BD0" w:rsidRPr="007F4CDE" w:rsidRDefault="00583BD0" w:rsidP="00583BD0">
      <w:pPr>
        <w:pStyle w:val="Titre1"/>
        <w:rPr>
          <w:lang w:val="en-US"/>
        </w:rPr>
      </w:pPr>
      <w:r>
        <w:rPr>
          <w:lang w:val="en-US"/>
        </w:rPr>
        <w:t>But</w:t>
      </w:r>
      <w:r w:rsidRPr="007F4CDE">
        <w:rPr>
          <w:lang w:val="en-US"/>
        </w:rPr>
        <w:t>:</w:t>
      </w:r>
    </w:p>
    <w:p w14:paraId="24E781D3" w14:textId="606C4202" w:rsidR="00A97681" w:rsidRDefault="00A97681" w:rsidP="00A97681">
      <w:pPr>
        <w:pStyle w:val="Paragraphedeliste"/>
        <w:numPr>
          <w:ilvl w:val="0"/>
          <w:numId w:val="6"/>
        </w:numPr>
      </w:pPr>
      <w:r w:rsidRPr="00A97681">
        <w:t xml:space="preserve">Identifier les bases de données scientifiques pour collecter </w:t>
      </w:r>
      <w:r>
        <w:t>et visualiser d</w:t>
      </w:r>
      <w:r w:rsidRPr="00A97681">
        <w:t>es données.</w:t>
      </w:r>
    </w:p>
    <w:p w14:paraId="79C02FB7" w14:textId="148FD9C4" w:rsidR="00A97681" w:rsidRPr="00A97681" w:rsidRDefault="00A97681" w:rsidP="00A97681">
      <w:pPr>
        <w:pStyle w:val="Paragraphedeliste"/>
        <w:numPr>
          <w:ilvl w:val="0"/>
          <w:numId w:val="6"/>
        </w:numPr>
      </w:pPr>
      <w:r>
        <w:t>Prendre en main</w:t>
      </w:r>
      <w:r w:rsidRPr="00A97681">
        <w:t xml:space="preserve"> </w:t>
      </w:r>
      <w:r>
        <w:t>le</w:t>
      </w:r>
      <w:r w:rsidRPr="00A97681">
        <w:t xml:space="preserve"> logiciel de recherche </w:t>
      </w:r>
      <w:proofErr w:type="spellStart"/>
      <w:r w:rsidRPr="00A97681">
        <w:t>VOSviewer</w:t>
      </w:r>
      <w:proofErr w:type="spellEnd"/>
      <w:r w:rsidR="000533F8">
        <w:t>.</w:t>
      </w:r>
      <w:r w:rsidR="0049374F" w:rsidRPr="00A97681">
        <w:tab/>
      </w:r>
    </w:p>
    <w:p w14:paraId="0F91EF75" w14:textId="77777777" w:rsidR="00A97681" w:rsidRPr="00567DC1" w:rsidRDefault="00A97681" w:rsidP="00A97681">
      <w:pPr>
        <w:tabs>
          <w:tab w:val="left" w:leader="underscore" w:pos="10206"/>
        </w:tabs>
        <w:spacing w:after="0" w:line="240" w:lineRule="auto"/>
        <w:rPr>
          <w:rFonts w:ascii="Roboto Condensed" w:hAnsi="Roboto Condensed"/>
        </w:rPr>
      </w:pPr>
      <w:r w:rsidRPr="00567DC1">
        <w:rPr>
          <w:rFonts w:ascii="Roboto Condensed" w:hAnsi="Roboto Condensed"/>
        </w:rPr>
        <w:tab/>
      </w:r>
    </w:p>
    <w:p w14:paraId="0286FC83" w14:textId="77777777" w:rsidR="00A97681" w:rsidRPr="00A97681" w:rsidRDefault="00A97681" w:rsidP="00A97681">
      <w:pPr>
        <w:tabs>
          <w:tab w:val="left" w:leader="underscore" w:pos="10206"/>
        </w:tabs>
        <w:spacing w:after="0" w:line="240" w:lineRule="auto"/>
        <w:rPr>
          <w:rFonts w:ascii="Roboto Condensed" w:hAnsi="Roboto Condensed"/>
        </w:rPr>
      </w:pPr>
    </w:p>
    <w:p w14:paraId="2FD55E38" w14:textId="4F646024" w:rsidR="00D019E8" w:rsidRPr="00D019E8" w:rsidRDefault="00D019E8" w:rsidP="00D019E8">
      <w:pPr>
        <w:pStyle w:val="Titre1"/>
      </w:pPr>
      <w:r w:rsidRPr="00583BD0">
        <w:t>Exercice</w:t>
      </w:r>
      <w:r w:rsidR="007F4CDE" w:rsidRPr="00583BD0">
        <w:t xml:space="preserve"> 1</w:t>
      </w:r>
      <w:r w:rsidR="00FC0632">
        <w:t xml:space="preserve"> </w:t>
      </w:r>
      <w:r w:rsidR="007F4CDE" w:rsidRPr="00583BD0">
        <w:t xml:space="preserve">: Identification </w:t>
      </w:r>
      <w:r w:rsidR="00583BD0" w:rsidRPr="00583BD0">
        <w:t>de la question</w:t>
      </w:r>
      <w:r w:rsidR="00583BD0">
        <w:t xml:space="preserve"> de recherche</w:t>
      </w:r>
    </w:p>
    <w:p w14:paraId="31C05089" w14:textId="3B78BD86" w:rsidR="00583BD0" w:rsidRDefault="00583BD0" w:rsidP="000835D7">
      <w:pPr>
        <w:pStyle w:val="Titre2"/>
        <w:numPr>
          <w:ilvl w:val="1"/>
          <w:numId w:val="8"/>
        </w:numPr>
      </w:pPr>
      <w:r w:rsidRPr="00583BD0">
        <w:t>Définir un</w:t>
      </w:r>
      <w:r w:rsidR="00FC0632">
        <w:t>e</w:t>
      </w:r>
      <w:r w:rsidRPr="00583BD0">
        <w:t xml:space="preserve"> thématique à traiter pour l’</w:t>
      </w:r>
      <w:r w:rsidR="00CD0980" w:rsidRPr="00583BD0">
        <w:t>atelier</w:t>
      </w:r>
      <w:r w:rsidRPr="00583BD0">
        <w:t xml:space="preserve"> en </w:t>
      </w:r>
      <w:r w:rsidR="00CD0980" w:rsidRPr="00583BD0">
        <w:t>complétant</w:t>
      </w:r>
      <w:r w:rsidRPr="00583BD0">
        <w:t xml:space="preserve"> </w:t>
      </w:r>
      <w:r>
        <w:t xml:space="preserve">le </w:t>
      </w:r>
      <w:r w:rsidR="00CD0980">
        <w:t>tableau</w:t>
      </w:r>
      <w:r>
        <w:t xml:space="preserve"> suivant :</w:t>
      </w:r>
    </w:p>
    <w:p w14:paraId="0CC2A089" w14:textId="77777777" w:rsidR="00583BD0" w:rsidRPr="00583BD0" w:rsidRDefault="00583BD0" w:rsidP="00583BD0">
      <w:pPr>
        <w:pStyle w:val="Paragraphedeliste"/>
        <w:spacing w:after="0" w:line="240" w:lineRule="auto"/>
        <w:rPr>
          <w:rFonts w:ascii="Roboto Condensed" w:hAnsi="Roboto Condensed"/>
        </w:rPr>
      </w:pPr>
    </w:p>
    <w:tbl>
      <w:tblPr>
        <w:tblStyle w:val="Grilledutableau"/>
        <w:tblW w:w="0" w:type="auto"/>
        <w:jc w:val="center"/>
        <w:tblBorders>
          <w:top w:val="single" w:sz="18" w:space="0" w:color="auto"/>
          <w:left w:val="single" w:sz="18" w:space="0" w:color="auto"/>
          <w:bottom w:val="single" w:sz="18" w:space="0" w:color="auto"/>
          <w:right w:val="single" w:sz="18" w:space="0" w:color="auto"/>
          <w:insideH w:val="single" w:sz="8" w:space="0" w:color="auto"/>
          <w:insideV w:val="single" w:sz="18" w:space="0" w:color="auto"/>
        </w:tblBorders>
        <w:tblLook w:val="04A0" w:firstRow="1" w:lastRow="0" w:firstColumn="1" w:lastColumn="0" w:noHBand="0" w:noVBand="1"/>
      </w:tblPr>
      <w:tblGrid>
        <w:gridCol w:w="4472"/>
        <w:gridCol w:w="4554"/>
      </w:tblGrid>
      <w:tr w:rsidR="00583BD0" w:rsidRPr="00583BD0" w14:paraId="77165DD6" w14:textId="77777777" w:rsidTr="003B3554">
        <w:trPr>
          <w:jc w:val="center"/>
        </w:trPr>
        <w:tc>
          <w:tcPr>
            <w:tcW w:w="13242" w:type="dxa"/>
            <w:gridSpan w:val="2"/>
            <w:tcBorders>
              <w:top w:val="single" w:sz="18" w:space="0" w:color="auto"/>
              <w:bottom w:val="nil"/>
            </w:tcBorders>
          </w:tcPr>
          <w:p w14:paraId="741DDAD4"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THÈME GÉNÉRAL DU TRAVAIL</w:t>
            </w:r>
          </w:p>
          <w:p w14:paraId="3860DD4B" w14:textId="77777777" w:rsidR="00583BD0" w:rsidRPr="00583BD0" w:rsidRDefault="00583BD0" w:rsidP="003B3554">
            <w:pPr>
              <w:jc w:val="center"/>
              <w:rPr>
                <w:rFonts w:ascii="Roboto" w:hAnsi="Roboto"/>
                <w:color w:val="000000" w:themeColor="text1"/>
                <w:sz w:val="16"/>
                <w:szCs w:val="16"/>
              </w:rPr>
            </w:pPr>
            <w:r w:rsidRPr="00583BD0">
              <w:rPr>
                <w:rFonts w:ascii="Roboto" w:hAnsi="Roboto"/>
                <w:color w:val="000000" w:themeColor="text1"/>
                <w:sz w:val="16"/>
                <w:szCs w:val="16"/>
              </w:rPr>
              <w:t>Ex : Le travail des jeunes</w:t>
            </w:r>
          </w:p>
        </w:tc>
      </w:tr>
      <w:tr w:rsidR="00583BD0" w:rsidRPr="00583BD0" w14:paraId="0D7FD36E" w14:textId="77777777" w:rsidTr="003B3554">
        <w:trPr>
          <w:trHeight w:val="454"/>
          <w:jc w:val="center"/>
        </w:trPr>
        <w:tc>
          <w:tcPr>
            <w:tcW w:w="13242" w:type="dxa"/>
            <w:gridSpan w:val="2"/>
            <w:tcBorders>
              <w:top w:val="nil"/>
              <w:bottom w:val="single" w:sz="8" w:space="0" w:color="auto"/>
            </w:tcBorders>
            <w:vAlign w:val="center"/>
          </w:tcPr>
          <w:p w14:paraId="301AC18C" w14:textId="14E5C829" w:rsidR="00583BD0" w:rsidRPr="00583BD0" w:rsidRDefault="00583BD0" w:rsidP="003B3554">
            <w:pPr>
              <w:jc w:val="center"/>
              <w:rPr>
                <w:rFonts w:ascii="Roboto" w:hAnsi="Roboto"/>
                <w:color w:val="000000" w:themeColor="text1"/>
              </w:rPr>
            </w:pPr>
          </w:p>
        </w:tc>
      </w:tr>
      <w:tr w:rsidR="00583BD0" w:rsidRPr="00583BD0" w14:paraId="6E3F2487" w14:textId="77777777" w:rsidTr="003B3554">
        <w:trPr>
          <w:trHeight w:val="850"/>
          <w:jc w:val="center"/>
        </w:trPr>
        <w:tc>
          <w:tcPr>
            <w:tcW w:w="6550" w:type="dxa"/>
            <w:tcBorders>
              <w:top w:val="single" w:sz="8" w:space="0" w:color="auto"/>
              <w:bottom w:val="nil"/>
            </w:tcBorders>
          </w:tcPr>
          <w:p w14:paraId="7BDEE5F2"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OI?</w:t>
            </w:r>
          </w:p>
          <w:p w14:paraId="31285D9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s sont les aspects qui m'intéressent ? Quelles sont les composantes de la question ? </w:t>
            </w:r>
          </w:p>
        </w:tc>
        <w:tc>
          <w:tcPr>
            <w:tcW w:w="6692" w:type="dxa"/>
            <w:tcBorders>
              <w:top w:val="single" w:sz="8" w:space="0" w:color="auto"/>
              <w:bottom w:val="nil"/>
            </w:tcBorders>
          </w:tcPr>
          <w:p w14:paraId="749B3A40"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I?</w:t>
            </w:r>
          </w:p>
          <w:p w14:paraId="0216A5A3"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Quels groupes particuliers sont concernés par la question ?</w:t>
            </w:r>
            <w:r w:rsidRPr="00583BD0">
              <w:rPr>
                <w:rStyle w:val="Marquedecommentaire"/>
                <w:rFonts w:ascii="Roboto" w:hAnsi="Roboto"/>
                <w:color w:val="000000" w:themeColor="text1"/>
                <w:sz w:val="18"/>
                <w:szCs w:val="18"/>
              </w:rPr>
              <w:t xml:space="preserve"> </w:t>
            </w:r>
          </w:p>
          <w:p w14:paraId="39DCFF69" w14:textId="77777777" w:rsidR="00583BD0" w:rsidRPr="00583BD0" w:rsidRDefault="00583BD0" w:rsidP="003B3554">
            <w:pPr>
              <w:spacing w:line="276" w:lineRule="auto"/>
              <w:rPr>
                <w:rFonts w:ascii="Roboto" w:hAnsi="Roboto"/>
                <w:color w:val="000000" w:themeColor="text1"/>
              </w:rPr>
            </w:pPr>
            <w:r w:rsidRPr="00583BD0">
              <w:rPr>
                <w:rFonts w:ascii="Roboto" w:hAnsi="Roboto"/>
                <w:color w:val="000000" w:themeColor="text1"/>
                <w:sz w:val="18"/>
                <w:szCs w:val="18"/>
              </w:rPr>
              <w:t>Lesquels m’intéressent?</w:t>
            </w:r>
            <w:r w:rsidRPr="00583BD0">
              <w:rPr>
                <w:rFonts w:ascii="Roboto" w:hAnsi="Roboto"/>
                <w:color w:val="000000" w:themeColor="text1"/>
              </w:rPr>
              <w:t xml:space="preserve"> </w:t>
            </w:r>
          </w:p>
        </w:tc>
      </w:tr>
      <w:tr w:rsidR="00583BD0" w:rsidRPr="00583BD0" w14:paraId="63B1AD99" w14:textId="77777777" w:rsidTr="003B3554">
        <w:trPr>
          <w:trHeight w:val="964"/>
          <w:jc w:val="center"/>
        </w:trPr>
        <w:tc>
          <w:tcPr>
            <w:tcW w:w="6550" w:type="dxa"/>
            <w:tcBorders>
              <w:top w:val="nil"/>
              <w:bottom w:val="single" w:sz="8" w:space="0" w:color="auto"/>
            </w:tcBorders>
          </w:tcPr>
          <w:p w14:paraId="07694788"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CE9E2E0" w14:textId="77777777" w:rsidR="00583BD0" w:rsidRPr="00583BD0" w:rsidRDefault="00583BD0" w:rsidP="003B3554">
            <w:pPr>
              <w:rPr>
                <w:rFonts w:ascii="Roboto" w:hAnsi="Roboto"/>
                <w:color w:val="000000" w:themeColor="text1"/>
              </w:rPr>
            </w:pPr>
          </w:p>
        </w:tc>
      </w:tr>
      <w:tr w:rsidR="00583BD0" w:rsidRPr="00583BD0" w14:paraId="27467EC0" w14:textId="77777777" w:rsidTr="003B3554">
        <w:trPr>
          <w:jc w:val="center"/>
        </w:trPr>
        <w:tc>
          <w:tcPr>
            <w:tcW w:w="6550" w:type="dxa"/>
            <w:tcBorders>
              <w:top w:val="single" w:sz="8" w:space="0" w:color="auto"/>
            </w:tcBorders>
            <w:shd w:val="clear" w:color="auto" w:fill="auto"/>
          </w:tcPr>
          <w:p w14:paraId="325DBB19"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Quelles sont les questions sur lesquelles vous avez déjà des idées?</w:t>
            </w:r>
            <w:r w:rsidRPr="00583BD0">
              <w:rPr>
                <w:rFonts w:ascii="Roboto" w:hAnsi="Roboto"/>
                <w:color w:val="000000" w:themeColor="text1"/>
              </w:rPr>
              <w:t xml:space="preserve"> </w:t>
            </w:r>
          </w:p>
        </w:tc>
        <w:tc>
          <w:tcPr>
            <w:tcW w:w="6692" w:type="dxa"/>
            <w:tcBorders>
              <w:top w:val="single" w:sz="8" w:space="0" w:color="auto"/>
            </w:tcBorders>
            <w:shd w:val="clear" w:color="auto" w:fill="auto"/>
          </w:tcPr>
          <w:p w14:paraId="50DF72DE"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 xml:space="preserve">Choisir une question et la reformuler comme objet de la recherche. </w:t>
            </w:r>
          </w:p>
        </w:tc>
      </w:tr>
      <w:tr w:rsidR="00583BD0" w:rsidRPr="00583BD0" w14:paraId="6375D3AE" w14:textId="77777777" w:rsidTr="003B3554">
        <w:trPr>
          <w:trHeight w:val="964"/>
          <w:jc w:val="center"/>
        </w:trPr>
        <w:tc>
          <w:tcPr>
            <w:tcW w:w="6550" w:type="dxa"/>
            <w:tcBorders>
              <w:bottom w:val="single" w:sz="8" w:space="0" w:color="auto"/>
            </w:tcBorders>
          </w:tcPr>
          <w:p w14:paraId="567945E5" w14:textId="77777777" w:rsidR="00583BD0" w:rsidRPr="00583BD0" w:rsidRDefault="00583BD0" w:rsidP="003B3554">
            <w:pPr>
              <w:rPr>
                <w:rFonts w:ascii="Roboto" w:hAnsi="Roboto"/>
                <w:color w:val="000000" w:themeColor="text1"/>
              </w:rPr>
            </w:pPr>
          </w:p>
        </w:tc>
        <w:tc>
          <w:tcPr>
            <w:tcW w:w="6692" w:type="dxa"/>
            <w:tcBorders>
              <w:bottom w:val="single" w:sz="8" w:space="0" w:color="auto"/>
            </w:tcBorders>
          </w:tcPr>
          <w:p w14:paraId="057B3A3C" w14:textId="77777777" w:rsidR="00583BD0" w:rsidRPr="00583BD0" w:rsidRDefault="00583BD0" w:rsidP="003B3554">
            <w:pPr>
              <w:rPr>
                <w:rFonts w:ascii="Roboto" w:hAnsi="Roboto"/>
                <w:color w:val="000000" w:themeColor="text1"/>
              </w:rPr>
            </w:pPr>
          </w:p>
        </w:tc>
      </w:tr>
      <w:tr w:rsidR="00583BD0" w:rsidRPr="00583BD0" w14:paraId="5BD86152" w14:textId="77777777" w:rsidTr="003B3554">
        <w:trPr>
          <w:jc w:val="center"/>
        </w:trPr>
        <w:tc>
          <w:tcPr>
            <w:tcW w:w="6550" w:type="dxa"/>
            <w:tcBorders>
              <w:top w:val="single" w:sz="8" w:space="0" w:color="auto"/>
              <w:bottom w:val="nil"/>
            </w:tcBorders>
          </w:tcPr>
          <w:p w14:paraId="3A46A9C8"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AND?</w:t>
            </w:r>
          </w:p>
          <w:p w14:paraId="43EC22E4"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De quelle période s'agit-il ? Est-ce une époque précise ? Peut-on le circonscrire dans le temps ? Quelle période m’intéresse plus précisément? </w:t>
            </w:r>
          </w:p>
        </w:tc>
        <w:tc>
          <w:tcPr>
            <w:tcW w:w="6692" w:type="dxa"/>
            <w:tcBorders>
              <w:top w:val="single" w:sz="8" w:space="0" w:color="auto"/>
              <w:bottom w:val="nil"/>
            </w:tcBorders>
          </w:tcPr>
          <w:p w14:paraId="5503585F"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lastRenderedPageBreak/>
              <w:t>OÙ?</w:t>
            </w:r>
          </w:p>
          <w:p w14:paraId="7C6222A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Quel est le contexte géographique? Peut-on limiter à une région particulière? Pays? </w:t>
            </w:r>
          </w:p>
        </w:tc>
      </w:tr>
      <w:tr w:rsidR="00583BD0" w:rsidRPr="00583BD0" w14:paraId="7AF2A30F" w14:textId="77777777" w:rsidTr="003B3554">
        <w:trPr>
          <w:trHeight w:val="964"/>
          <w:jc w:val="center"/>
        </w:trPr>
        <w:tc>
          <w:tcPr>
            <w:tcW w:w="6550" w:type="dxa"/>
            <w:tcBorders>
              <w:top w:val="nil"/>
              <w:bottom w:val="single" w:sz="8" w:space="0" w:color="auto"/>
            </w:tcBorders>
          </w:tcPr>
          <w:p w14:paraId="171A5BFC"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9479A2D" w14:textId="77777777" w:rsidR="00583BD0" w:rsidRPr="00583BD0" w:rsidRDefault="00583BD0" w:rsidP="003B3554">
            <w:pPr>
              <w:rPr>
                <w:rFonts w:ascii="Roboto" w:hAnsi="Roboto"/>
                <w:color w:val="000000" w:themeColor="text1"/>
              </w:rPr>
            </w:pPr>
          </w:p>
        </w:tc>
      </w:tr>
      <w:tr w:rsidR="00583BD0" w:rsidRPr="00583BD0" w14:paraId="553E4887" w14:textId="77777777" w:rsidTr="003B3554">
        <w:trPr>
          <w:jc w:val="center"/>
        </w:trPr>
        <w:tc>
          <w:tcPr>
            <w:tcW w:w="6550" w:type="dxa"/>
            <w:tcBorders>
              <w:top w:val="single" w:sz="8" w:space="0" w:color="auto"/>
              <w:bottom w:val="nil"/>
            </w:tcBorders>
          </w:tcPr>
          <w:p w14:paraId="49667A2C"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COMMENT?</w:t>
            </w:r>
          </w:p>
          <w:p w14:paraId="7B69D068"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s approches ou points de vue faut-il considérer? Historique? Sociologique? Économique? Statistique? Légal? Scientifique? Éthique? </w:t>
            </w:r>
          </w:p>
        </w:tc>
        <w:tc>
          <w:tcPr>
            <w:tcW w:w="6692" w:type="dxa"/>
            <w:tcBorders>
              <w:top w:val="single" w:sz="8" w:space="0" w:color="auto"/>
              <w:bottom w:val="nil"/>
            </w:tcBorders>
          </w:tcPr>
          <w:p w14:paraId="256D3199"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POURQUOI?</w:t>
            </w:r>
          </w:p>
          <w:p w14:paraId="69149252"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 est la signification ou l'importance du sujet ? Quelles en sont les implications ? Pourquoi devrait-on s'en préoccuper? </w:t>
            </w:r>
          </w:p>
        </w:tc>
      </w:tr>
      <w:tr w:rsidR="00583BD0" w:rsidRPr="00583BD0" w14:paraId="5BC16089" w14:textId="77777777" w:rsidTr="003B3554">
        <w:trPr>
          <w:trHeight w:val="964"/>
          <w:jc w:val="center"/>
        </w:trPr>
        <w:tc>
          <w:tcPr>
            <w:tcW w:w="6550" w:type="dxa"/>
            <w:tcBorders>
              <w:top w:val="nil"/>
              <w:bottom w:val="single" w:sz="8" w:space="0" w:color="auto"/>
            </w:tcBorders>
          </w:tcPr>
          <w:p w14:paraId="51713CBB"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0033BC09" w14:textId="77777777" w:rsidR="00583BD0" w:rsidRPr="00583BD0" w:rsidRDefault="00583BD0" w:rsidP="003B3554">
            <w:pPr>
              <w:rPr>
                <w:rFonts w:ascii="Roboto" w:hAnsi="Roboto"/>
                <w:color w:val="000000" w:themeColor="text1"/>
              </w:rPr>
            </w:pPr>
          </w:p>
        </w:tc>
      </w:tr>
      <w:tr w:rsidR="00583BD0" w:rsidRPr="00583BD0" w14:paraId="20DEAB97" w14:textId="77777777" w:rsidTr="003B3554">
        <w:trPr>
          <w:jc w:val="center"/>
        </w:trPr>
        <w:tc>
          <w:tcPr>
            <w:tcW w:w="13242" w:type="dxa"/>
            <w:gridSpan w:val="2"/>
            <w:tcBorders>
              <w:top w:val="single" w:sz="8" w:space="0" w:color="auto"/>
              <w:bottom w:val="nil"/>
            </w:tcBorders>
          </w:tcPr>
          <w:p w14:paraId="24A15B9D"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QUESTIONS</w:t>
            </w:r>
          </w:p>
          <w:p w14:paraId="5D4450DA" w14:textId="77777777" w:rsidR="00583BD0" w:rsidRPr="00583BD0" w:rsidRDefault="00583BD0" w:rsidP="003B3554">
            <w:pPr>
              <w:spacing w:line="276" w:lineRule="auto"/>
              <w:jc w:val="center"/>
              <w:rPr>
                <w:rFonts w:ascii="Roboto" w:hAnsi="Roboto"/>
                <w:color w:val="000000" w:themeColor="text1"/>
                <w:sz w:val="18"/>
                <w:szCs w:val="18"/>
              </w:rPr>
            </w:pPr>
            <w:r w:rsidRPr="00583BD0">
              <w:rPr>
                <w:rFonts w:ascii="Roboto" w:hAnsi="Roboto"/>
                <w:color w:val="000000" w:themeColor="text1"/>
                <w:sz w:val="18"/>
                <w:szCs w:val="18"/>
              </w:rPr>
              <w:t xml:space="preserve">Quelles sont les questions auxquelles j’aimerais répondre? </w:t>
            </w:r>
          </w:p>
        </w:tc>
      </w:tr>
      <w:tr w:rsidR="00583BD0" w:rsidRPr="00583BD0" w14:paraId="0020B709" w14:textId="77777777" w:rsidTr="003B3554">
        <w:trPr>
          <w:trHeight w:val="712"/>
          <w:jc w:val="center"/>
        </w:trPr>
        <w:tc>
          <w:tcPr>
            <w:tcW w:w="13242" w:type="dxa"/>
            <w:gridSpan w:val="2"/>
            <w:tcBorders>
              <w:top w:val="nil"/>
              <w:bottom w:val="single" w:sz="18" w:space="0" w:color="auto"/>
            </w:tcBorders>
          </w:tcPr>
          <w:p w14:paraId="19698504" w14:textId="77777777" w:rsidR="00583BD0" w:rsidRPr="00583BD0" w:rsidRDefault="00583BD0" w:rsidP="003B3554">
            <w:pPr>
              <w:rPr>
                <w:rFonts w:ascii="Roboto" w:hAnsi="Roboto"/>
                <w:color w:val="000000" w:themeColor="text1"/>
                <w:szCs w:val="22"/>
              </w:rPr>
            </w:pPr>
          </w:p>
        </w:tc>
      </w:tr>
    </w:tbl>
    <w:p w14:paraId="048D6DE0" w14:textId="77777777" w:rsidR="00583BD0" w:rsidRPr="00583BD0" w:rsidRDefault="00583BD0" w:rsidP="00583BD0">
      <w:pPr>
        <w:spacing w:after="0" w:line="240" w:lineRule="auto"/>
        <w:rPr>
          <w:rFonts w:ascii="Roboto Condensed" w:hAnsi="Roboto Condensed"/>
        </w:rPr>
      </w:pPr>
    </w:p>
    <w:p w14:paraId="418FF2F4" w14:textId="4A6856BA" w:rsidR="00583BD0" w:rsidRPr="00583BD0" w:rsidRDefault="00583BD0" w:rsidP="00583BD0">
      <w:pPr>
        <w:spacing w:after="0" w:line="240" w:lineRule="auto"/>
        <w:rPr>
          <w:rFonts w:ascii="Roboto Condensed" w:hAnsi="Roboto Condensed"/>
        </w:rPr>
      </w:pPr>
    </w:p>
    <w:p w14:paraId="14896017" w14:textId="77777777" w:rsidR="00583BD0" w:rsidRPr="00583BD0" w:rsidRDefault="00583BD0" w:rsidP="00583BD0">
      <w:pPr>
        <w:spacing w:after="0" w:line="240" w:lineRule="auto"/>
        <w:rPr>
          <w:rFonts w:ascii="Roboto Condensed" w:hAnsi="Roboto Condensed"/>
        </w:rPr>
      </w:pPr>
    </w:p>
    <w:p w14:paraId="16A15301" w14:textId="50F616C0" w:rsidR="00CD0980" w:rsidRPr="009550F1" w:rsidRDefault="00D019E8" w:rsidP="000835D7">
      <w:pPr>
        <w:pStyle w:val="Titre2"/>
        <w:numPr>
          <w:ilvl w:val="1"/>
          <w:numId w:val="8"/>
        </w:numPr>
      </w:pPr>
      <w:r w:rsidRPr="00D019E8">
        <w:t xml:space="preserve">Identifié the mots clés </w:t>
      </w:r>
      <w:r w:rsidR="00CD0980" w:rsidRPr="00D019E8">
        <w:t>principaux à</w:t>
      </w:r>
      <w:r w:rsidRPr="00D019E8">
        <w:t xml:space="preserve"> utiliser dans la recherche </w:t>
      </w:r>
    </w:p>
    <w:p w14:paraId="7605F33D" w14:textId="35624943" w:rsidR="00583BD0" w:rsidRPr="00583BD0" w:rsidRDefault="00583BD0" w:rsidP="0092132D">
      <w:r w:rsidRPr="00583BD0">
        <w:t>À l’aide de vos connaissances personnelles et d’ouvrages de référence, inscrire dans chaque colonne les mots clés associés à chacun des concepts du sujet du travail à réaliser.</w:t>
      </w:r>
    </w:p>
    <w:p w14:paraId="5D516F1B" w14:textId="77777777" w:rsidR="00583BD0" w:rsidRPr="00583BD0" w:rsidRDefault="00583BD0"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r w:rsidRPr="00583BD0">
        <w:rPr>
          <w:rFonts w:ascii="Arial" w:hAnsi="Arial"/>
          <w:b/>
          <w:color w:val="000000" w:themeColor="text1"/>
          <w:sz w:val="20"/>
          <w:szCs w:val="20"/>
        </w:rPr>
        <w:t>Sujet du travai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195"/>
        <w:gridCol w:w="2195"/>
        <w:gridCol w:w="2195"/>
      </w:tblGrid>
      <w:tr w:rsidR="00583BD0" w:rsidRPr="00583BD0" w14:paraId="4D648ECB" w14:textId="77777777" w:rsidTr="003B3554">
        <w:tc>
          <w:tcPr>
            <w:tcW w:w="2195" w:type="dxa"/>
            <w:shd w:val="clear" w:color="auto" w:fill="FECE3F"/>
          </w:tcPr>
          <w:p w14:paraId="18205A1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1</w:t>
            </w:r>
          </w:p>
        </w:tc>
        <w:tc>
          <w:tcPr>
            <w:tcW w:w="2195" w:type="dxa"/>
            <w:shd w:val="clear" w:color="auto" w:fill="FBA83C"/>
          </w:tcPr>
          <w:p w14:paraId="2C2C104C" w14:textId="77777777" w:rsidR="00583BD0" w:rsidRPr="00583BD0" w:rsidRDefault="00583BD0" w:rsidP="003B3554">
            <w:pPr>
              <w:jc w:val="center"/>
              <w:rPr>
                <w:rFonts w:ascii="Arial" w:hAnsi="Arial"/>
                <w:b/>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4384" behindDoc="0" locked="0" layoutInCell="1" allowOverlap="1" wp14:anchorId="69956468" wp14:editId="2339E6D7">
                      <wp:simplePos x="0" y="0"/>
                      <wp:positionH relativeFrom="column">
                        <wp:posOffset>2512695</wp:posOffset>
                      </wp:positionH>
                      <wp:positionV relativeFrom="paragraph">
                        <wp:posOffset>13335</wp:posOffset>
                      </wp:positionV>
                      <wp:extent cx="389255" cy="278130"/>
                      <wp:effectExtent l="0" t="0" r="10795" b="2667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56468" id="_x0000_t202" coordsize="21600,21600" o:spt="202" path="m,l,21600r21600,l21600,xe">
                      <v:stroke joinstyle="miter"/>
                      <v:path gradientshapeok="t" o:connecttype="rect"/>
                    </v:shapetype>
                    <v:shape id="Zone de texte 17" o:spid="_x0000_s1026" type="#_x0000_t202" style="position:absolute;left:0;text-align:left;margin-left:197.85pt;margin-top:1.05pt;width:30.65pt;height:2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" fillcolor="window" strokeweight=".5pt">
                      <v:path arrowok="t"/>
                      <v:textbo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3360" behindDoc="0" locked="0" layoutInCell="1" allowOverlap="1" wp14:anchorId="7F597FA6" wp14:editId="2782F054">
                      <wp:simplePos x="0" y="0"/>
                      <wp:positionH relativeFrom="column">
                        <wp:posOffset>1109345</wp:posOffset>
                      </wp:positionH>
                      <wp:positionV relativeFrom="paragraph">
                        <wp:posOffset>-3175</wp:posOffset>
                      </wp:positionV>
                      <wp:extent cx="389255" cy="278130"/>
                      <wp:effectExtent l="0" t="0" r="10795" b="2667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97FA6" id="Zone de texte 16" o:spid="_x0000_s1027" type="#_x0000_t202" style="position:absolute;left:0;text-align:left;margin-left:87.35pt;margin-top:-.25pt;width:30.6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" fillcolor="window" strokeweight=".5pt">
                      <v:path arrowok="t"/>
                      <v:textbo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2336" behindDoc="0" locked="0" layoutInCell="1" allowOverlap="1" wp14:anchorId="654A8514" wp14:editId="76E043CD">
                      <wp:simplePos x="0" y="0"/>
                      <wp:positionH relativeFrom="column">
                        <wp:posOffset>-239395</wp:posOffset>
                      </wp:positionH>
                      <wp:positionV relativeFrom="paragraph">
                        <wp:posOffset>12700</wp:posOffset>
                      </wp:positionV>
                      <wp:extent cx="389890" cy="278130"/>
                      <wp:effectExtent l="0" t="0" r="10160" b="2667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A8514" id="Zone de texte 15" o:spid="_x0000_s1028" type="#_x0000_t202" style="position:absolute;left:0;text-align:left;margin-left:-18.85pt;margin-top:1pt;width:30.7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ilij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" fillcolor="window" strokeweight=".5pt">
                      <v:path arrowok="t"/>
                      <v:textbo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b/>
                <w:color w:val="000000" w:themeColor="text1"/>
                <w:sz w:val="20"/>
                <w:szCs w:val="20"/>
              </w:rPr>
              <w:t>Concept 2</w:t>
            </w:r>
          </w:p>
        </w:tc>
        <w:tc>
          <w:tcPr>
            <w:tcW w:w="2195" w:type="dxa"/>
            <w:shd w:val="clear" w:color="auto" w:fill="FB883C"/>
          </w:tcPr>
          <w:p w14:paraId="317A107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3</w:t>
            </w:r>
          </w:p>
        </w:tc>
        <w:tc>
          <w:tcPr>
            <w:tcW w:w="2195" w:type="dxa"/>
            <w:shd w:val="clear" w:color="auto" w:fill="FC693C"/>
          </w:tcPr>
          <w:p w14:paraId="32D5C147"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4</w:t>
            </w:r>
          </w:p>
        </w:tc>
      </w:tr>
      <w:tr w:rsidR="00583BD0" w:rsidRPr="00583BD0" w14:paraId="720CC9D6" w14:textId="77777777" w:rsidTr="003B3554">
        <w:tc>
          <w:tcPr>
            <w:tcW w:w="2195" w:type="dxa"/>
            <w:shd w:val="clear" w:color="auto" w:fill="auto"/>
          </w:tcPr>
          <w:p w14:paraId="25C6DEF5"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59643558"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745F50B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07A8CEA8" w14:textId="77777777" w:rsidR="00583BD0" w:rsidRPr="00583BD0" w:rsidRDefault="00583BD0" w:rsidP="003B3554">
            <w:pPr>
              <w:rPr>
                <w:rFonts w:ascii="Arial" w:hAnsi="Arial"/>
                <w:color w:val="000000" w:themeColor="text1"/>
                <w:sz w:val="20"/>
                <w:szCs w:val="20"/>
              </w:rPr>
            </w:pPr>
          </w:p>
        </w:tc>
      </w:tr>
      <w:tr w:rsidR="00583BD0" w:rsidRPr="00583BD0" w14:paraId="3CDA3B1C" w14:textId="77777777" w:rsidTr="003B3554">
        <w:tc>
          <w:tcPr>
            <w:tcW w:w="2195" w:type="dxa"/>
            <w:shd w:val="clear" w:color="auto" w:fill="FDE09D"/>
          </w:tcPr>
          <w:p w14:paraId="6FA80988"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D39D"/>
          </w:tcPr>
          <w:p w14:paraId="1C828ABD"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C39D"/>
          </w:tcPr>
          <w:p w14:paraId="5711308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B49D"/>
          </w:tcPr>
          <w:p w14:paraId="497F89E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r>
      <w:tr w:rsidR="00583BD0" w:rsidRPr="00583BD0" w14:paraId="4D16ECAA" w14:textId="77777777" w:rsidTr="00CD0980">
        <w:trPr>
          <w:trHeight w:val="2751"/>
        </w:trPr>
        <w:tc>
          <w:tcPr>
            <w:tcW w:w="2195" w:type="dxa"/>
            <w:shd w:val="clear" w:color="auto" w:fill="auto"/>
          </w:tcPr>
          <w:p w14:paraId="1B1A72FF"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0288" behindDoc="0" locked="0" layoutInCell="1" allowOverlap="1" wp14:anchorId="14961320" wp14:editId="5C686BA5">
                      <wp:simplePos x="0" y="0"/>
                      <wp:positionH relativeFrom="column">
                        <wp:posOffset>-497840</wp:posOffset>
                      </wp:positionH>
                      <wp:positionV relativeFrom="paragraph">
                        <wp:posOffset>1228090</wp:posOffset>
                      </wp:positionV>
                      <wp:extent cx="389890" cy="278130"/>
                      <wp:effectExtent l="0" t="0" r="10160" b="2667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61320" id="Zone de texte 10" o:spid="_x0000_s1029" type="#_x0000_t202" style="position:absolute;margin-left:-39.2pt;margin-top:96.7pt;width:30.7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OBd2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" fillcolor="window" strokeweight=".5pt">
                      <v:path arrowok="t"/>
                      <v:textbo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v:textbox>
                    </v:shape>
                  </w:pict>
                </mc:Fallback>
              </mc:AlternateContent>
            </w:r>
          </w:p>
        </w:tc>
        <w:tc>
          <w:tcPr>
            <w:tcW w:w="2195" w:type="dxa"/>
            <w:shd w:val="clear" w:color="auto" w:fill="auto"/>
          </w:tcPr>
          <w:p w14:paraId="60BA619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693F16ED"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345F74F7"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1312" behindDoc="0" locked="0" layoutInCell="1" allowOverlap="1" wp14:anchorId="2CF67B8C" wp14:editId="06EE8533">
                      <wp:simplePos x="0" y="0"/>
                      <wp:positionH relativeFrom="column">
                        <wp:posOffset>1364615</wp:posOffset>
                      </wp:positionH>
                      <wp:positionV relativeFrom="paragraph">
                        <wp:posOffset>1228725</wp:posOffset>
                      </wp:positionV>
                      <wp:extent cx="389890" cy="278130"/>
                      <wp:effectExtent l="0" t="0" r="10160" b="2667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7B8C" id="Zone de texte 9" o:spid="_x0000_s1030" type="#_x0000_t202" style="position:absolute;margin-left:107.45pt;margin-top:96.75pt;width:30.7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Wox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" fillcolor="window" strokeweight=".5pt">
                      <v:path arrowok="t"/>
                      <v:textbo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v:textbox>
                    </v:shape>
                  </w:pict>
                </mc:Fallback>
              </mc:AlternateContent>
            </w:r>
          </w:p>
        </w:tc>
      </w:tr>
    </w:tbl>
    <w:p w14:paraId="038213CC" w14:textId="77777777" w:rsidR="00583BD0" w:rsidRPr="00583BD0" w:rsidRDefault="00583BD0" w:rsidP="00583BD0">
      <w:pPr>
        <w:rPr>
          <w:rFonts w:ascii="Arial" w:hAnsi="Arial"/>
          <w:color w:val="000000" w:themeColor="text1"/>
          <w:sz w:val="20"/>
          <w:szCs w:val="20"/>
        </w:rPr>
      </w:pPr>
    </w:p>
    <w:p w14:paraId="5386B141" w14:textId="30CAC373" w:rsidR="00D019E8" w:rsidRDefault="00583BD0" w:rsidP="0092132D">
      <w:pPr>
        <w:jc w:val="both"/>
      </w:pPr>
      <w:r w:rsidRPr="00583BD0">
        <w:rPr>
          <w:b/>
        </w:rPr>
        <w:t>Langue d’interrogation :</w:t>
      </w:r>
      <w:r w:rsidRPr="00583BD0">
        <w:t xml:space="preserve"> N’oubliez pas de traduire vos concepts en anglais au besoin</w:t>
      </w:r>
      <w:r w:rsidR="00D019E8">
        <w:br/>
      </w:r>
      <w:r w:rsidRPr="00583BD0">
        <w:rPr>
          <w:b/>
        </w:rPr>
        <w:t>Recherche d’expression exacte :</w:t>
      </w:r>
      <w:r w:rsidRPr="00583BD0">
        <w:t xml:space="preserve"> Encadrez avec des </w:t>
      </w:r>
      <w:r w:rsidRPr="00583BD0">
        <w:rPr>
          <w:b/>
        </w:rPr>
        <w:t>" "</w:t>
      </w:r>
      <w:r w:rsidRPr="00583BD0">
        <w:t xml:space="preserve"> les mots clés concernés.</w:t>
      </w:r>
      <w:r w:rsidR="00D019E8">
        <w:br/>
      </w:r>
      <w:r w:rsidRPr="00583BD0">
        <w:rPr>
          <w:b/>
        </w:rPr>
        <w:t>Troncature :</w:t>
      </w:r>
      <w:r w:rsidRPr="00583BD0">
        <w:t xml:space="preserve"> Ajoutez </w:t>
      </w:r>
      <w:r w:rsidRPr="00583BD0">
        <w:rPr>
          <w:b/>
        </w:rPr>
        <w:t>*</w:t>
      </w:r>
      <w:r w:rsidRPr="00583BD0">
        <w:t xml:space="preserve"> à la fin de la chaîne de </w:t>
      </w:r>
      <w:r w:rsidRPr="00583BD0">
        <w:softHyphen/>
        <w:t>caractère des mots clés offrant des variantes de la même famille de mots.</w:t>
      </w:r>
    </w:p>
    <w:p w14:paraId="799B1A8B" w14:textId="19400955" w:rsidR="009550F1" w:rsidRPr="009550F1" w:rsidRDefault="009550F1" w:rsidP="000835D7">
      <w:pPr>
        <w:pStyle w:val="Titre2"/>
        <w:numPr>
          <w:ilvl w:val="1"/>
          <w:numId w:val="8"/>
        </w:numPr>
        <w:rPr>
          <w:rFonts w:ascii="Arial" w:hAnsi="Arial"/>
          <w:color w:val="000000" w:themeColor="text1"/>
          <w:sz w:val="20"/>
          <w:szCs w:val="20"/>
        </w:rPr>
      </w:pPr>
      <w:r w:rsidRPr="009550F1">
        <w:lastRenderedPageBreak/>
        <w:t xml:space="preserve">Définir une question de recherche </w:t>
      </w:r>
    </w:p>
    <w:p w14:paraId="34B88FF8" w14:textId="6C1BE4EF" w:rsidR="00FC0632" w:rsidRDefault="00FC0632" w:rsidP="0092132D">
      <w:r w:rsidRPr="009550F1">
        <w:t>Transposer le plan en équation de recherche contenant des parenthèses et des opérateurs logiques ET / AND ; OU / OR.</w:t>
      </w:r>
    </w:p>
    <w:p w14:paraId="052AA34F" w14:textId="77777777" w:rsidR="009550F1" w:rsidRPr="009550F1" w:rsidRDefault="009550F1" w:rsidP="009550F1"/>
    <w:p w14:paraId="5DD21943" w14:textId="2840620E" w:rsidR="005A2B50" w:rsidRPr="00FC0632" w:rsidRDefault="00894170"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proofErr w:type="spellStart"/>
      <w:r>
        <w:rPr>
          <w:rFonts w:ascii="Arial" w:hAnsi="Arial"/>
          <w:b/>
          <w:color w:val="000000" w:themeColor="text1"/>
          <w:sz w:val="20"/>
          <w:szCs w:val="20"/>
          <w:lang w:val="en-US"/>
        </w:rPr>
        <w:t>Ecrivez</w:t>
      </w:r>
      <w:proofErr w:type="spellEnd"/>
      <w:r>
        <w:rPr>
          <w:rFonts w:ascii="Arial" w:hAnsi="Arial"/>
          <w:b/>
          <w:color w:val="000000" w:themeColor="text1"/>
          <w:sz w:val="20"/>
          <w:szCs w:val="20"/>
          <w:lang w:val="en-US"/>
        </w:rPr>
        <w:t xml:space="preserve"> </w:t>
      </w:r>
      <w:proofErr w:type="spellStart"/>
      <w:r>
        <w:rPr>
          <w:rFonts w:ascii="Arial" w:hAnsi="Arial"/>
          <w:b/>
          <w:color w:val="000000" w:themeColor="text1"/>
          <w:sz w:val="20"/>
          <w:szCs w:val="20"/>
          <w:lang w:val="en-US"/>
        </w:rPr>
        <w:t>l’e</w:t>
      </w:r>
      <w:r w:rsidR="00A97681" w:rsidRPr="00FC0632">
        <w:rPr>
          <w:rFonts w:ascii="Arial" w:hAnsi="Arial"/>
          <w:b/>
          <w:color w:val="000000" w:themeColor="text1"/>
          <w:sz w:val="20"/>
          <w:szCs w:val="20"/>
          <w:lang w:val="en-US"/>
        </w:rPr>
        <w:t>quation</w:t>
      </w:r>
      <w:proofErr w:type="spellEnd"/>
      <w:r w:rsidR="005A2B50" w:rsidRPr="00FC0632">
        <w:rPr>
          <w:rFonts w:ascii="Arial" w:hAnsi="Arial"/>
          <w:b/>
          <w:color w:val="000000" w:themeColor="text1"/>
          <w:sz w:val="20"/>
          <w:szCs w:val="20"/>
          <w:lang w:val="en-US"/>
        </w:rPr>
        <w:t xml:space="preserve"> de </w:t>
      </w:r>
      <w:proofErr w:type="gramStart"/>
      <w:r w:rsidR="005A2B50" w:rsidRPr="00FC0632">
        <w:rPr>
          <w:rFonts w:ascii="Arial" w:hAnsi="Arial"/>
          <w:b/>
          <w:color w:val="000000" w:themeColor="text1"/>
          <w:sz w:val="20"/>
          <w:szCs w:val="20"/>
          <w:lang w:val="en-US"/>
        </w:rPr>
        <w:t>Recherche :</w:t>
      </w:r>
      <w:proofErr w:type="gramEnd"/>
    </w:p>
    <w:p w14:paraId="3FF74778" w14:textId="77777777" w:rsidR="007F4CDE" w:rsidRPr="00FC0632" w:rsidRDefault="007F4CDE" w:rsidP="007F4CDE">
      <w:pPr>
        <w:spacing w:after="0" w:line="240" w:lineRule="auto"/>
        <w:rPr>
          <w:rFonts w:ascii="Roboto Condensed" w:hAnsi="Roboto Condensed"/>
          <w:lang w:val="en-US"/>
        </w:rPr>
      </w:pPr>
    </w:p>
    <w:p w14:paraId="537456BF" w14:textId="48FE7F4A" w:rsidR="009550F1" w:rsidRDefault="009550F1" w:rsidP="00B13E7A">
      <w:pPr>
        <w:pStyle w:val="Titre2"/>
        <w:numPr>
          <w:ilvl w:val="1"/>
          <w:numId w:val="8"/>
        </w:numPr>
      </w:pPr>
      <w:r w:rsidRPr="009550F1">
        <w:t>Allez sur Web of Science pour explorer l'équation de recherche.</w:t>
      </w:r>
    </w:p>
    <w:p w14:paraId="4F1ACBF4" w14:textId="06F23A14" w:rsidR="00B13E7A" w:rsidRDefault="00B13E7A" w:rsidP="00B13E7A">
      <w:pPr>
        <w:pStyle w:val="Paragraphedeliste"/>
        <w:numPr>
          <w:ilvl w:val="0"/>
          <w:numId w:val="14"/>
        </w:numPr>
      </w:pPr>
      <w:r>
        <w:t>Combien d’articles vous allez prendre en considération ?</w:t>
      </w:r>
    </w:p>
    <w:p w14:paraId="15AAB8E8" w14:textId="3251DF0E" w:rsidR="00B13E7A" w:rsidRDefault="00B13E7A" w:rsidP="00B13E7A">
      <w:pPr>
        <w:pStyle w:val="Paragraphedeliste"/>
        <w:numPr>
          <w:ilvl w:val="0"/>
          <w:numId w:val="14"/>
        </w:numPr>
      </w:pPr>
      <w:r>
        <w:t xml:space="preserve">Quels sont les filtres utilisez de </w:t>
      </w:r>
      <w:proofErr w:type="spellStart"/>
      <w:r>
        <w:t>WoS</w:t>
      </w:r>
      <w:proofErr w:type="spellEnd"/>
      <w:r>
        <w:t> pour réduire la quantité d’articles (si c’est le cas</w:t>
      </w:r>
      <w:proofErr w:type="gramStart"/>
      <w:r>
        <w:t>)?</w:t>
      </w:r>
      <w:proofErr w:type="gramEnd"/>
    </w:p>
    <w:p w14:paraId="214385C3" w14:textId="77777777" w:rsidR="00B13E7A" w:rsidRPr="00B13E7A" w:rsidRDefault="00B13E7A" w:rsidP="00B13E7A"/>
    <w:p w14:paraId="2A848CEC" w14:textId="7411D39E" w:rsidR="007F4CDE" w:rsidRPr="009550F1" w:rsidRDefault="000835D7" w:rsidP="00FC0632">
      <w:pPr>
        <w:pStyle w:val="Titre2"/>
      </w:pPr>
      <w:r>
        <w:t>1.5</w:t>
      </w:r>
      <w:r w:rsidR="00B13E7A">
        <w:tab/>
      </w:r>
      <w:r>
        <w:t xml:space="preserve"> </w:t>
      </w:r>
      <w:r w:rsidR="009550F1" w:rsidRPr="009550F1">
        <w:t xml:space="preserve">Utilisez et analysez les différentes visualisations de données proposées par l'interface </w:t>
      </w:r>
      <w:proofErr w:type="spellStart"/>
      <w:r w:rsidR="009550F1" w:rsidRPr="009550F1">
        <w:t>WbS</w:t>
      </w:r>
      <w:proofErr w:type="spellEnd"/>
      <w:r w:rsidR="009550F1" w:rsidRPr="009550F1">
        <w:t xml:space="preserve"> et répondez aux questions suivantes :</w:t>
      </w:r>
      <w:r w:rsidR="0092132D">
        <w:br/>
      </w:r>
    </w:p>
    <w:p w14:paraId="3CCAFBA3" w14:textId="61432706" w:rsidR="007F4CDE" w:rsidRPr="0092132D" w:rsidRDefault="00A97681" w:rsidP="0092132D">
      <w:pPr>
        <w:pStyle w:val="Paragraphedeliste"/>
        <w:numPr>
          <w:ilvl w:val="0"/>
          <w:numId w:val="7"/>
        </w:numPr>
      </w:pPr>
      <w:r w:rsidRPr="00A97681">
        <w:t>Identifier les pays ou les régions géographiques (</w:t>
      </w:r>
      <w:r w:rsidRPr="0092132D">
        <w:rPr>
          <w:i/>
        </w:rPr>
        <w:t>Countries/</w:t>
      </w:r>
      <w:proofErr w:type="spellStart"/>
      <w:r w:rsidRPr="0092132D">
        <w:rPr>
          <w:i/>
        </w:rPr>
        <w:t>Regions</w:t>
      </w:r>
      <w:proofErr w:type="spellEnd"/>
      <w:r w:rsidRPr="00A97681">
        <w:t>) dans lesquels le sujet de recherche étudié a généré le plus grand nombre de recherches scientifiques. Discuter la relation entre les régions identifiées et le sujet de recherche (par exemple leur niveau technologique, les aspects culturels, le développement économique, entre autres, que vous considérez comme étant pertinents).</w:t>
      </w:r>
    </w:p>
    <w:p w14:paraId="23619ED1" w14:textId="49607588" w:rsidR="007F4CDE" w:rsidRDefault="009550F1" w:rsidP="0092132D">
      <w:pPr>
        <w:pStyle w:val="Paragraphedeliste"/>
        <w:numPr>
          <w:ilvl w:val="0"/>
          <w:numId w:val="7"/>
        </w:numPr>
      </w:pPr>
      <w:r w:rsidRPr="009550F1">
        <w:t>Quelles sont les principales agences de financement de ces résultats de recherche ? Existe-t-il une relation entre les recherches financées et les pays ayant le plus de résultats de recherche ? Quels sont les liens ou les dynamiques que vous pouvez déduire ?</w:t>
      </w:r>
    </w:p>
    <w:p w14:paraId="0C22DD39" w14:textId="6F27453B" w:rsidR="0092132D" w:rsidRPr="009550F1" w:rsidRDefault="0092132D" w:rsidP="0092132D">
      <w:pPr>
        <w:pStyle w:val="Paragraphedeliste"/>
        <w:numPr>
          <w:ilvl w:val="0"/>
          <w:numId w:val="7"/>
        </w:numPr>
      </w:pPr>
      <w:r w:rsidRPr="009A00D4">
        <w:t>Identifier les domaines de recherche</w:t>
      </w:r>
      <w:r>
        <w:t xml:space="preserve"> (</w:t>
      </w:r>
      <w:proofErr w:type="spellStart"/>
      <w:r w:rsidRPr="0092132D">
        <w:rPr>
          <w:i/>
        </w:rPr>
        <w:t>Research</w:t>
      </w:r>
      <w:proofErr w:type="spellEnd"/>
      <w:r w:rsidRPr="0092132D">
        <w:rPr>
          <w:i/>
        </w:rPr>
        <w:t xml:space="preserve"> Areas</w:t>
      </w:r>
      <w:r>
        <w:t>)</w:t>
      </w:r>
      <w:r w:rsidRPr="009A00D4">
        <w:t xml:space="preserve"> liés aux sujets étudiés. Analyser s'il existe des liens entre les domaines de recherche identifiés. Discutez des domaines de recherche qui peuvent être plus ou moins liés au sujet étudié et pourquoi.</w:t>
      </w:r>
      <w:r>
        <w:t xml:space="preserve"> </w:t>
      </w:r>
      <w:r w:rsidRPr="009550F1">
        <w:t>Faites une argumentation et une analyse.</w:t>
      </w:r>
    </w:p>
    <w:p w14:paraId="6493B446" w14:textId="6795E27E" w:rsidR="009914D1" w:rsidRPr="009550F1" w:rsidRDefault="009550F1" w:rsidP="0092132D">
      <w:r w:rsidRPr="009550F1">
        <w:t>Enfin, téléchargez les données associées à ce sujet dans un fichier .</w:t>
      </w:r>
      <w:r w:rsidR="0092132D">
        <w:t>txt</w:t>
      </w:r>
      <w:r w:rsidRPr="009550F1">
        <w:t xml:space="preserve"> (*Vous devez télécharger les résultats par lots de 1000 (maximum) (par exemple, pour 1900 résultats, vous avez besoin de deux fichiers 1-1000, et 1001-1900)).</w:t>
      </w:r>
    </w:p>
    <w:p w14:paraId="1F8AC1EA" w14:textId="77777777" w:rsidR="00EC2C39" w:rsidRPr="009550F1" w:rsidRDefault="00EC2C39" w:rsidP="0092132D"/>
    <w:p w14:paraId="293DE53B" w14:textId="77777777" w:rsidR="00EC2C39" w:rsidRPr="009550F1" w:rsidRDefault="00EC2C39" w:rsidP="0092132D"/>
    <w:p w14:paraId="468FDD41" w14:textId="77777777" w:rsidR="00EC2C39" w:rsidRPr="009550F1" w:rsidRDefault="00EC2C39" w:rsidP="006F65B6">
      <w:pPr>
        <w:spacing w:after="0" w:line="240" w:lineRule="auto"/>
        <w:rPr>
          <w:rFonts w:ascii="Roboto Condensed" w:hAnsi="Roboto Condensed"/>
        </w:rPr>
      </w:pPr>
    </w:p>
    <w:p w14:paraId="1827D1C5" w14:textId="77777777" w:rsidR="00EC2C39" w:rsidRPr="009550F1" w:rsidRDefault="00EC2C39" w:rsidP="006F65B6">
      <w:pPr>
        <w:spacing w:after="0" w:line="240" w:lineRule="auto"/>
        <w:rPr>
          <w:rFonts w:ascii="Roboto Condensed" w:hAnsi="Roboto Condensed"/>
        </w:rPr>
      </w:pPr>
    </w:p>
    <w:p w14:paraId="4AA72D29" w14:textId="3FAF3871" w:rsidR="00EC2C39" w:rsidRDefault="00EC2C39" w:rsidP="006F65B6">
      <w:pPr>
        <w:spacing w:after="0" w:line="240" w:lineRule="auto"/>
        <w:rPr>
          <w:rFonts w:ascii="Roboto Condensed" w:hAnsi="Roboto Condensed"/>
        </w:rPr>
      </w:pPr>
    </w:p>
    <w:p w14:paraId="40150A69" w14:textId="023D434D" w:rsidR="00776EF3" w:rsidRDefault="00776EF3" w:rsidP="006F65B6">
      <w:pPr>
        <w:spacing w:after="0" w:line="240" w:lineRule="auto"/>
        <w:rPr>
          <w:rFonts w:ascii="Roboto Condensed" w:hAnsi="Roboto Condensed"/>
        </w:rPr>
      </w:pPr>
    </w:p>
    <w:p w14:paraId="034B9CB2" w14:textId="06C7033B" w:rsidR="00776EF3" w:rsidRDefault="00776EF3" w:rsidP="006F65B6">
      <w:pPr>
        <w:spacing w:after="0" w:line="240" w:lineRule="auto"/>
        <w:rPr>
          <w:rFonts w:ascii="Roboto Condensed" w:hAnsi="Roboto Condensed"/>
        </w:rPr>
      </w:pPr>
    </w:p>
    <w:p w14:paraId="1BD39924" w14:textId="77777777" w:rsidR="00776EF3" w:rsidRPr="009550F1" w:rsidRDefault="00776EF3" w:rsidP="006F65B6">
      <w:pPr>
        <w:spacing w:after="0" w:line="240" w:lineRule="auto"/>
        <w:rPr>
          <w:rFonts w:ascii="Roboto Condensed" w:hAnsi="Roboto Condensed"/>
        </w:rPr>
      </w:pPr>
    </w:p>
    <w:p w14:paraId="1ABF3076" w14:textId="1C00A98E" w:rsidR="00A97681" w:rsidRPr="00D019E8" w:rsidRDefault="00A97681" w:rsidP="00A97681">
      <w:pPr>
        <w:pStyle w:val="Titre1"/>
      </w:pPr>
      <w:r w:rsidRPr="00583BD0">
        <w:lastRenderedPageBreak/>
        <w:t xml:space="preserve">Exercice </w:t>
      </w:r>
      <w:r>
        <w:t xml:space="preserve">2 </w:t>
      </w:r>
      <w:r w:rsidRPr="00583BD0">
        <w:t xml:space="preserve">: </w:t>
      </w:r>
      <w:r w:rsidR="0092132D">
        <w:t>V</w:t>
      </w:r>
      <w:r w:rsidR="0092132D" w:rsidRPr="00A97681">
        <w:t>isualisation de réseaux bibliométriques</w:t>
      </w:r>
      <w:r w:rsidR="0092132D">
        <w:t xml:space="preserve"> en utilisant </w:t>
      </w:r>
      <w:proofErr w:type="spellStart"/>
      <w:r w:rsidR="0092132D">
        <w:t>VOSviewer</w:t>
      </w:r>
      <w:proofErr w:type="spellEnd"/>
    </w:p>
    <w:p w14:paraId="0A7C5963" w14:textId="4C088F37" w:rsidR="00EC2C39" w:rsidRDefault="00EC2C39" w:rsidP="006F65B6">
      <w:pPr>
        <w:spacing w:after="0" w:line="240" w:lineRule="auto"/>
        <w:rPr>
          <w:rFonts w:ascii="Roboto Condensed" w:hAnsi="Roboto Condensed"/>
        </w:rPr>
      </w:pPr>
    </w:p>
    <w:p w14:paraId="7F6B08B8" w14:textId="7942903F" w:rsidR="00CF157F" w:rsidRPr="008171E2" w:rsidRDefault="00CF157F" w:rsidP="00CF157F">
      <w:pPr>
        <w:pStyle w:val="Titre2"/>
        <w:rPr>
          <w:rFonts w:ascii="Roboto Condensed" w:hAnsi="Roboto Condensed"/>
        </w:rPr>
      </w:pPr>
      <w:r w:rsidRPr="008171E2">
        <w:t>2.1 Analys</w:t>
      </w:r>
      <w:r w:rsidR="008171E2" w:rsidRPr="008171E2">
        <w:t>er</w:t>
      </w:r>
      <w:r w:rsidRPr="008171E2">
        <w:t xml:space="preserve"> </w:t>
      </w:r>
      <w:r w:rsidR="008171E2" w:rsidRPr="008171E2">
        <w:t>l</w:t>
      </w:r>
      <w:r w:rsidRPr="008171E2">
        <w:t xml:space="preserve">es </w:t>
      </w:r>
      <w:r w:rsidR="008171E2" w:rsidRPr="008171E2">
        <w:t xml:space="preserve">Mots </w:t>
      </w:r>
      <w:r w:rsidR="00894170">
        <w:t>c</w:t>
      </w:r>
      <w:r w:rsidR="00894170" w:rsidRPr="008171E2">
        <w:t>lés :</w:t>
      </w:r>
      <w:r w:rsidRPr="008171E2">
        <w:t xml:space="preserve"> </w:t>
      </w:r>
      <w:r w:rsidR="008171E2" w:rsidRPr="008171E2">
        <w:t>‘</w:t>
      </w:r>
      <w:r w:rsidRPr="008171E2">
        <w:t xml:space="preserve">Network </w:t>
      </w:r>
      <w:proofErr w:type="spellStart"/>
      <w:r w:rsidRPr="008171E2">
        <w:t>Visualization</w:t>
      </w:r>
      <w:proofErr w:type="spellEnd"/>
      <w:r w:rsidR="008171E2">
        <w:t>’</w:t>
      </w:r>
    </w:p>
    <w:p w14:paraId="5723FF86" w14:textId="0D8E03C4" w:rsidR="00CF157F" w:rsidRDefault="00CF157F" w:rsidP="00CF157F">
      <w:r w:rsidRPr="001528FD">
        <w:t xml:space="preserve">Faire une description des </w:t>
      </w:r>
      <w:r>
        <w:t>clusters</w:t>
      </w:r>
      <w:r w:rsidRPr="001528FD">
        <w:t xml:space="preserve"> identifiées</w:t>
      </w:r>
      <w:r>
        <w:t xml:space="preserve"> dans le « </w:t>
      </w:r>
      <w:r w:rsidRPr="005F0007">
        <w:t>NETWORK VISUALIZATION</w:t>
      </w:r>
      <w:r>
        <w:t xml:space="preserve"> ». Ajouter le graphique </w:t>
      </w:r>
      <w:r w:rsidRPr="00CF157F">
        <w:rPr>
          <w:iCs/>
        </w:rPr>
        <w:t>correspondant</w:t>
      </w:r>
      <w:r w:rsidRPr="00CF157F">
        <w:t xml:space="preserve"> obtenu</w:t>
      </w:r>
      <w:r>
        <w:t xml:space="preserve"> avec le logiciel et </w:t>
      </w:r>
      <w:r w:rsidR="00894170">
        <w:t>complétez</w:t>
      </w:r>
      <w:r>
        <w:t xml:space="preserve"> le tableau suivant :</w:t>
      </w:r>
    </w:p>
    <w:p w14:paraId="561DB07D" w14:textId="77777777" w:rsidR="00CF157F" w:rsidRPr="00554174" w:rsidRDefault="00CF157F" w:rsidP="00CF157F"/>
    <w:tbl>
      <w:tblPr>
        <w:tblStyle w:val="Grilledutableau"/>
        <w:tblW w:w="0" w:type="auto"/>
        <w:tblLook w:val="04A0" w:firstRow="1" w:lastRow="0" w:firstColumn="1" w:lastColumn="0" w:noHBand="0" w:noVBand="1"/>
      </w:tblPr>
      <w:tblGrid>
        <w:gridCol w:w="2013"/>
        <w:gridCol w:w="4026"/>
        <w:gridCol w:w="3023"/>
      </w:tblGrid>
      <w:tr w:rsidR="00CF157F" w14:paraId="29034693" w14:textId="77777777" w:rsidTr="003B3554">
        <w:tc>
          <w:tcPr>
            <w:tcW w:w="2122" w:type="dxa"/>
          </w:tcPr>
          <w:p w14:paraId="1B0E9BA3" w14:textId="77777777" w:rsidR="00CF157F" w:rsidRPr="000835D7" w:rsidRDefault="00CF157F" w:rsidP="003B3554">
            <w:pPr>
              <w:rPr>
                <w:b/>
                <w:bCs/>
              </w:rPr>
            </w:pPr>
            <w:r w:rsidRPr="000835D7">
              <w:rPr>
                <w:b/>
                <w:bCs/>
              </w:rPr>
              <w:t>Cluster (nombre et leur couleur)</w:t>
            </w:r>
          </w:p>
        </w:tc>
        <w:tc>
          <w:tcPr>
            <w:tcW w:w="4368" w:type="dxa"/>
          </w:tcPr>
          <w:p w14:paraId="1A757B88" w14:textId="77777777" w:rsidR="00CF157F" w:rsidRPr="000835D7" w:rsidRDefault="00CF157F" w:rsidP="003B3554">
            <w:pPr>
              <w:rPr>
                <w:b/>
                <w:bCs/>
              </w:rPr>
            </w:pPr>
            <w:r w:rsidRPr="000835D7">
              <w:rPr>
                <w:b/>
                <w:bCs/>
              </w:rPr>
              <w:t>Mot-clé principal</w:t>
            </w:r>
          </w:p>
        </w:tc>
        <w:tc>
          <w:tcPr>
            <w:tcW w:w="3246" w:type="dxa"/>
          </w:tcPr>
          <w:p w14:paraId="2810D68A" w14:textId="77777777" w:rsidR="00CF157F" w:rsidRDefault="00CF157F" w:rsidP="003B3554">
            <w:r w:rsidRPr="000835D7">
              <w:rPr>
                <w:b/>
                <w:bCs/>
              </w:rPr>
              <w:t>Mots-clés associé</w:t>
            </w:r>
            <w:r w:rsidRPr="001528FD">
              <w:t>s</w:t>
            </w:r>
          </w:p>
        </w:tc>
      </w:tr>
      <w:tr w:rsidR="00CF157F" w14:paraId="35D138E2" w14:textId="77777777" w:rsidTr="003B3554">
        <w:tc>
          <w:tcPr>
            <w:tcW w:w="2122" w:type="dxa"/>
          </w:tcPr>
          <w:p w14:paraId="7DB73217" w14:textId="77777777" w:rsidR="00CF157F" w:rsidRDefault="00CF157F" w:rsidP="003B3554"/>
        </w:tc>
        <w:tc>
          <w:tcPr>
            <w:tcW w:w="4368" w:type="dxa"/>
          </w:tcPr>
          <w:p w14:paraId="7809A180" w14:textId="77777777" w:rsidR="00CF157F" w:rsidRDefault="00CF157F" w:rsidP="003B3554"/>
        </w:tc>
        <w:tc>
          <w:tcPr>
            <w:tcW w:w="3246" w:type="dxa"/>
          </w:tcPr>
          <w:p w14:paraId="2485A32A" w14:textId="77777777" w:rsidR="00CF157F" w:rsidRDefault="00CF157F" w:rsidP="003B3554"/>
        </w:tc>
      </w:tr>
      <w:tr w:rsidR="00CF157F" w14:paraId="08A326AF" w14:textId="77777777" w:rsidTr="003B3554">
        <w:tc>
          <w:tcPr>
            <w:tcW w:w="2122" w:type="dxa"/>
          </w:tcPr>
          <w:p w14:paraId="367FF98A" w14:textId="77777777" w:rsidR="00CF157F" w:rsidRDefault="00CF157F" w:rsidP="003B3554"/>
        </w:tc>
        <w:tc>
          <w:tcPr>
            <w:tcW w:w="4368" w:type="dxa"/>
          </w:tcPr>
          <w:p w14:paraId="6694E8E4" w14:textId="77777777" w:rsidR="00CF157F" w:rsidRDefault="00CF157F" w:rsidP="003B3554"/>
        </w:tc>
        <w:tc>
          <w:tcPr>
            <w:tcW w:w="3246" w:type="dxa"/>
          </w:tcPr>
          <w:p w14:paraId="79B750C9" w14:textId="77777777" w:rsidR="00CF157F" w:rsidRDefault="00CF157F" w:rsidP="003B3554"/>
        </w:tc>
      </w:tr>
      <w:tr w:rsidR="00CF157F" w14:paraId="40DA335F" w14:textId="77777777" w:rsidTr="003B3554">
        <w:tc>
          <w:tcPr>
            <w:tcW w:w="2122" w:type="dxa"/>
          </w:tcPr>
          <w:p w14:paraId="760FBE32" w14:textId="77777777" w:rsidR="00CF157F" w:rsidRDefault="00CF157F" w:rsidP="003B3554"/>
        </w:tc>
        <w:tc>
          <w:tcPr>
            <w:tcW w:w="4368" w:type="dxa"/>
          </w:tcPr>
          <w:p w14:paraId="55006DF6" w14:textId="77777777" w:rsidR="00CF157F" w:rsidRDefault="00CF157F" w:rsidP="003B3554"/>
        </w:tc>
        <w:tc>
          <w:tcPr>
            <w:tcW w:w="3246" w:type="dxa"/>
          </w:tcPr>
          <w:p w14:paraId="0C87627E" w14:textId="77777777" w:rsidR="00CF157F" w:rsidRDefault="00CF157F" w:rsidP="003B3554"/>
        </w:tc>
      </w:tr>
      <w:tr w:rsidR="00CF157F" w14:paraId="5005E73E" w14:textId="77777777" w:rsidTr="003B3554">
        <w:tc>
          <w:tcPr>
            <w:tcW w:w="2122" w:type="dxa"/>
          </w:tcPr>
          <w:p w14:paraId="0DF194D0" w14:textId="77777777" w:rsidR="00CF157F" w:rsidRDefault="00CF157F" w:rsidP="003B3554"/>
        </w:tc>
        <w:tc>
          <w:tcPr>
            <w:tcW w:w="4368" w:type="dxa"/>
          </w:tcPr>
          <w:p w14:paraId="07E6A61D" w14:textId="77777777" w:rsidR="00CF157F" w:rsidRDefault="00CF157F" w:rsidP="003B3554"/>
        </w:tc>
        <w:tc>
          <w:tcPr>
            <w:tcW w:w="3246" w:type="dxa"/>
          </w:tcPr>
          <w:p w14:paraId="367F6301" w14:textId="77777777" w:rsidR="00CF157F" w:rsidRDefault="00CF157F" w:rsidP="003B3554"/>
        </w:tc>
      </w:tr>
      <w:tr w:rsidR="00CF157F" w14:paraId="3855DA8E" w14:textId="77777777" w:rsidTr="003B3554">
        <w:tc>
          <w:tcPr>
            <w:tcW w:w="2122" w:type="dxa"/>
          </w:tcPr>
          <w:p w14:paraId="0D85131D" w14:textId="77777777" w:rsidR="00CF157F" w:rsidRDefault="00CF157F" w:rsidP="003B3554"/>
        </w:tc>
        <w:tc>
          <w:tcPr>
            <w:tcW w:w="4368" w:type="dxa"/>
          </w:tcPr>
          <w:p w14:paraId="453AEDFE" w14:textId="77777777" w:rsidR="00CF157F" w:rsidRDefault="00CF157F" w:rsidP="003B3554"/>
        </w:tc>
        <w:tc>
          <w:tcPr>
            <w:tcW w:w="3246" w:type="dxa"/>
          </w:tcPr>
          <w:p w14:paraId="00C8F46E" w14:textId="77777777" w:rsidR="00CF157F" w:rsidRDefault="00CF157F" w:rsidP="003B3554"/>
        </w:tc>
      </w:tr>
    </w:tbl>
    <w:p w14:paraId="50AE5513" w14:textId="77777777" w:rsidR="00CF157F" w:rsidRPr="00554174" w:rsidRDefault="00CF157F" w:rsidP="00CF157F"/>
    <w:p w14:paraId="78062A35" w14:textId="6C86B0D1" w:rsidR="000835D7" w:rsidRDefault="000835D7" w:rsidP="000835D7">
      <w:pPr>
        <w:pStyle w:val="Titre2"/>
      </w:pPr>
      <w:r w:rsidRPr="000835D7">
        <w:t>2.</w:t>
      </w:r>
      <w:r>
        <w:t>2</w:t>
      </w:r>
      <w:r w:rsidR="008171E2">
        <w:tab/>
      </w:r>
      <w:r>
        <w:t>Explication des clusters</w:t>
      </w:r>
    </w:p>
    <w:p w14:paraId="5A629E73" w14:textId="394C3A3A" w:rsidR="00CF157F" w:rsidRDefault="000835D7" w:rsidP="000835D7">
      <w:r>
        <w:t>E</w:t>
      </w:r>
      <w:r w:rsidR="00CF157F" w:rsidRPr="001528FD">
        <w:t xml:space="preserve">n tenant compte des mots-clés que vous avez initialement sélectionnés, </w:t>
      </w:r>
      <w:r>
        <w:t xml:space="preserve">faire un paragraphe descriptif pour chaque cluster </w:t>
      </w:r>
      <w:r w:rsidR="00CF157F" w:rsidRPr="001528FD">
        <w:t>dentifié, e</w:t>
      </w:r>
      <w:r>
        <w:t xml:space="preserve">n détaillant </w:t>
      </w:r>
      <w:r w:rsidR="00CF157F" w:rsidRPr="001528FD">
        <w:t>les relations entre les clusters et leurs mots-clés.</w:t>
      </w:r>
    </w:p>
    <w:p w14:paraId="520CD737" w14:textId="2EE77B77" w:rsidR="000835D7" w:rsidRDefault="008171E2" w:rsidP="000835D7">
      <w:pPr>
        <w:pStyle w:val="Titre2"/>
      </w:pPr>
      <w:r>
        <w:t xml:space="preserve">2.3 </w:t>
      </w:r>
      <w:r>
        <w:tab/>
      </w:r>
      <w:r w:rsidR="000533F8">
        <w:t>Évolution</w:t>
      </w:r>
      <w:r>
        <w:t xml:space="preserve"> des Mots Clés : ‘</w:t>
      </w:r>
      <w:r w:rsidR="000835D7">
        <w:t>Overlay Visualisation</w:t>
      </w:r>
      <w:r>
        <w:t>’</w:t>
      </w:r>
    </w:p>
    <w:p w14:paraId="14658C1B" w14:textId="74D66735" w:rsidR="00CF157F" w:rsidRDefault="000835D7" w:rsidP="00CF157F">
      <w:r>
        <w:t>S</w:t>
      </w:r>
      <w:r w:rsidR="00CF157F" w:rsidRPr="005F0007">
        <w:t>ur la base des résultats de</w:t>
      </w:r>
      <w:r w:rsidR="00CF157F">
        <w:t xml:space="preserve"> « </w:t>
      </w:r>
      <w:r w:rsidR="00CF157F" w:rsidRPr="008E0902">
        <w:rPr>
          <w:b/>
          <w:i/>
        </w:rPr>
        <w:t>OVERLAY VISUALIZATION</w:t>
      </w:r>
      <w:r w:rsidR="00CF157F">
        <w:rPr>
          <w:b/>
        </w:rPr>
        <w:t xml:space="preserve"> » </w:t>
      </w:r>
      <w:r w:rsidR="00CF157F" w:rsidRPr="008D7D05">
        <w:t>identifier</w:t>
      </w:r>
      <w:r w:rsidR="00CF157F">
        <w:t> :</w:t>
      </w:r>
    </w:p>
    <w:p w14:paraId="5B2B41E0" w14:textId="4D2AD27F" w:rsidR="00CF157F" w:rsidRPr="009D3B5E" w:rsidRDefault="000835D7" w:rsidP="000835D7">
      <w:pPr>
        <w:pStyle w:val="Paragraphedeliste"/>
        <w:numPr>
          <w:ilvl w:val="0"/>
          <w:numId w:val="9"/>
        </w:numPr>
      </w:pPr>
      <w:r w:rsidRPr="000835D7">
        <w:t>L</w:t>
      </w:r>
      <w:r w:rsidR="00CF157F" w:rsidRPr="008D7D05">
        <w:t xml:space="preserve">es mots-clés qui ont été le plus pris en compte dans la littérature scientifique </w:t>
      </w:r>
      <w:r w:rsidR="00CF157F">
        <w:t>pendant la période</w:t>
      </w:r>
      <w:r w:rsidR="00CF157F" w:rsidRPr="008D7D05">
        <w:t>, les énumérer en tenant compte de leur importance en raison de leur occurrence</w:t>
      </w:r>
      <w:r>
        <w:t xml:space="preserve"> </w:t>
      </w:r>
      <w:r w:rsidR="00CF157F" w:rsidRPr="009D3B5E">
        <w:t>Quelles sont les relations entre ces mots-clés ?</w:t>
      </w:r>
    </w:p>
    <w:p w14:paraId="60E3E1DE" w14:textId="07D25D18" w:rsidR="00CF157F" w:rsidRDefault="00CF157F" w:rsidP="000835D7">
      <w:pPr>
        <w:pStyle w:val="Paragraphedeliste"/>
        <w:numPr>
          <w:ilvl w:val="0"/>
          <w:numId w:val="9"/>
        </w:numPr>
      </w:pPr>
      <w:r w:rsidRPr="00494F76">
        <w:t>Définir les enjeux clés prévus dans les recherches futures et justifier pourquoi ils sont pertinents pour une étude plus approfondie.</w:t>
      </w:r>
      <w:r w:rsidR="000835D7">
        <w:t xml:space="preserve"> </w:t>
      </w:r>
      <w:r>
        <w:t xml:space="preserve">(Attention </w:t>
      </w:r>
      <w:r w:rsidR="000835D7">
        <w:t>que cette</w:t>
      </w:r>
      <w:r>
        <w:t xml:space="preserve"> </w:t>
      </w:r>
      <w:r w:rsidR="008171E2">
        <w:t>question ne</w:t>
      </w:r>
      <w:r>
        <w:t xml:space="preserve"> peut être réalisé que si vous avez réalisé une recherche sur une période supérieur </w:t>
      </w:r>
      <w:r w:rsidR="000835D7">
        <w:t>à</w:t>
      </w:r>
      <w:r>
        <w:t xml:space="preserve"> 1 an)</w:t>
      </w:r>
    </w:p>
    <w:p w14:paraId="2FEB3E8C" w14:textId="6FF80F79" w:rsidR="008171E2" w:rsidRDefault="008171E2" w:rsidP="008171E2">
      <w:pPr>
        <w:pStyle w:val="Titre2"/>
        <w:numPr>
          <w:ilvl w:val="1"/>
          <w:numId w:val="13"/>
        </w:numPr>
      </w:pPr>
      <w:r>
        <w:t xml:space="preserve"> </w:t>
      </w:r>
      <w:r w:rsidR="000533F8">
        <w:t>Vue d’ensemble par les ‘Co-Auteurs’</w:t>
      </w:r>
    </w:p>
    <w:p w14:paraId="5F7DD61F" w14:textId="652C57F3" w:rsidR="00EC2C39" w:rsidRDefault="00EC2C39" w:rsidP="006F65B6">
      <w:pPr>
        <w:spacing w:after="0" w:line="240" w:lineRule="auto"/>
        <w:rPr>
          <w:rFonts w:ascii="Roboto Condensed" w:hAnsi="Roboto Condensed"/>
        </w:rPr>
      </w:pPr>
    </w:p>
    <w:p w14:paraId="7A494C3E" w14:textId="60E6B649" w:rsidR="008171E2" w:rsidRDefault="008171E2" w:rsidP="008171E2">
      <w:r>
        <w:t xml:space="preserve">Répétez la procédure de création de carte sur </w:t>
      </w:r>
      <w:proofErr w:type="spellStart"/>
      <w:r>
        <w:t>VosViewer</w:t>
      </w:r>
      <w:proofErr w:type="spellEnd"/>
      <w:r>
        <w:t xml:space="preserve"> mais cette fois ci réalisé une nouvelle visualisation avec les relations entre pays (countries) avec </w:t>
      </w:r>
      <w:proofErr w:type="spellStart"/>
      <w:r>
        <w:t>VosViewer</w:t>
      </w:r>
      <w:proofErr w:type="spellEnd"/>
      <w:r>
        <w:t xml:space="preserve"> en utilisant le mode ‘Co-</w:t>
      </w:r>
      <w:proofErr w:type="spellStart"/>
      <w:r>
        <w:t>Authorship</w:t>
      </w:r>
      <w:proofErr w:type="spellEnd"/>
      <w:r>
        <w:t>’.</w:t>
      </w:r>
    </w:p>
    <w:p w14:paraId="037E8D52" w14:textId="77777777" w:rsidR="008171E2" w:rsidRDefault="008171E2" w:rsidP="008171E2">
      <w:pPr>
        <w:pStyle w:val="Paragraphedeliste"/>
        <w:numPr>
          <w:ilvl w:val="0"/>
          <w:numId w:val="12"/>
        </w:numPr>
      </w:pPr>
      <w:r>
        <w:t>Quels sont les pays que collaborent le plus ?</w:t>
      </w:r>
    </w:p>
    <w:p w14:paraId="73503982" w14:textId="3F2181D5" w:rsidR="008171E2" w:rsidRDefault="008171E2" w:rsidP="008171E2">
      <w:pPr>
        <w:pStyle w:val="Paragraphedeliste"/>
        <w:numPr>
          <w:ilvl w:val="0"/>
          <w:numId w:val="12"/>
        </w:numPr>
      </w:pPr>
      <w:r>
        <w:t>Est-ce que ces relations correspondent avec les pays que publient le plus et les résultats que vous avez trouvé avec les outils de Web Of Science ?</w:t>
      </w:r>
    </w:p>
    <w:p w14:paraId="7136FD89" w14:textId="77777777" w:rsidR="008171E2" w:rsidRPr="009550F1" w:rsidRDefault="008171E2" w:rsidP="006F65B6">
      <w:pPr>
        <w:spacing w:after="0" w:line="240" w:lineRule="auto"/>
        <w:rPr>
          <w:rFonts w:ascii="Roboto Condensed" w:hAnsi="Roboto Condensed"/>
        </w:rPr>
      </w:pPr>
    </w:p>
    <w:p w14:paraId="5FF809A6" w14:textId="1FA6BA76" w:rsidR="009550F1" w:rsidRDefault="009550F1" w:rsidP="009550F1">
      <w:pPr>
        <w:pStyle w:val="Compact"/>
        <w:rPr>
          <w:lang w:val="fr-FR"/>
        </w:rPr>
      </w:pPr>
    </w:p>
    <w:p w14:paraId="5A4C13F6" w14:textId="1D0B521E" w:rsidR="00776EF3" w:rsidRDefault="00776EF3" w:rsidP="009550F1">
      <w:pPr>
        <w:pStyle w:val="Compact"/>
        <w:rPr>
          <w:lang w:val="fr-FR"/>
        </w:rPr>
      </w:pPr>
    </w:p>
    <w:p w14:paraId="565A0DE8" w14:textId="57D46249" w:rsidR="000533F8" w:rsidRDefault="000533F8" w:rsidP="009550F1">
      <w:pPr>
        <w:pStyle w:val="Compact"/>
        <w:rPr>
          <w:lang w:val="fr-FR"/>
        </w:rPr>
      </w:pPr>
    </w:p>
    <w:p w14:paraId="09CB5EAB" w14:textId="59FB78EC" w:rsidR="000533F8" w:rsidRDefault="000533F8" w:rsidP="009550F1">
      <w:pPr>
        <w:pStyle w:val="Compact"/>
        <w:rPr>
          <w:lang w:val="fr-FR"/>
        </w:rPr>
      </w:pPr>
    </w:p>
    <w:p w14:paraId="36867FEF" w14:textId="547C7985" w:rsidR="000533F8" w:rsidRDefault="000533F8" w:rsidP="000533F8">
      <w:pPr>
        <w:pStyle w:val="Titre1"/>
      </w:pPr>
      <w:r w:rsidRPr="00583BD0">
        <w:lastRenderedPageBreak/>
        <w:t xml:space="preserve">Exercice </w:t>
      </w:r>
      <w:r>
        <w:t xml:space="preserve">3 </w:t>
      </w:r>
      <w:r w:rsidRPr="00583BD0">
        <w:t xml:space="preserve">: </w:t>
      </w:r>
      <w:r>
        <w:t xml:space="preserve">Brevets </w:t>
      </w:r>
      <w:r w:rsidRPr="00583BD0">
        <w:t>de la question</w:t>
      </w:r>
      <w:r>
        <w:t xml:space="preserve"> de recherche</w:t>
      </w:r>
    </w:p>
    <w:p w14:paraId="0188B2D6" w14:textId="0B73D2EF" w:rsidR="000533F8" w:rsidRDefault="000533F8" w:rsidP="000533F8">
      <w:pPr>
        <w:pStyle w:val="Titre2"/>
        <w:numPr>
          <w:ilvl w:val="1"/>
          <w:numId w:val="15"/>
        </w:numPr>
      </w:pPr>
      <w:r>
        <w:t>Exploration de la base de données des brevets.</w:t>
      </w:r>
    </w:p>
    <w:p w14:paraId="2C768A8A" w14:textId="6A59EB67" w:rsidR="000533F8" w:rsidRDefault="000533F8" w:rsidP="000533F8">
      <w:r>
        <w:t>En utilisant la même équation de recherche (</w:t>
      </w:r>
      <w:r w:rsidRPr="000533F8">
        <w:t>si nécessaire, modifiez-la pour trouver les résultats</w:t>
      </w:r>
      <w:r>
        <w:t xml:space="preserve">), et à partir des outils de l’analyse de résultats sur Web of Science : </w:t>
      </w:r>
    </w:p>
    <w:p w14:paraId="6380F8B2" w14:textId="16A8CD59" w:rsidR="000533F8" w:rsidRDefault="000533F8" w:rsidP="000533F8">
      <w:pPr>
        <w:pStyle w:val="Paragraphedeliste"/>
        <w:numPr>
          <w:ilvl w:val="0"/>
          <w:numId w:val="16"/>
        </w:numPr>
      </w:pPr>
      <w:r>
        <w:t>Quel sont les entreprises/organisations que détiennent les plus des brevets pour ce sujet ?</w:t>
      </w:r>
    </w:p>
    <w:p w14:paraId="64DA9DA1" w14:textId="77777777" w:rsidR="000533F8" w:rsidRDefault="000533F8" w:rsidP="000533F8"/>
    <w:p w14:paraId="090B9C28" w14:textId="1F6331DE" w:rsidR="000533F8" w:rsidRDefault="000533F8" w:rsidP="000533F8">
      <w:pPr>
        <w:pStyle w:val="Titre2"/>
        <w:numPr>
          <w:ilvl w:val="1"/>
          <w:numId w:val="15"/>
        </w:numPr>
      </w:pPr>
      <w:r>
        <w:t>Exploration de la base de données des brevets.</w:t>
      </w:r>
    </w:p>
    <w:p w14:paraId="413519A9" w14:textId="77777777" w:rsidR="000533F8" w:rsidRDefault="000533F8" w:rsidP="000533F8"/>
    <w:p w14:paraId="7BA2FE6D" w14:textId="3B7CE39F" w:rsidR="000533F8" w:rsidRPr="00554174" w:rsidRDefault="000533F8" w:rsidP="000533F8">
      <w:r w:rsidRPr="001528FD">
        <w:t xml:space="preserve">Faire une description des </w:t>
      </w:r>
      <w:r>
        <w:t>clusters</w:t>
      </w:r>
      <w:r w:rsidRPr="001528FD">
        <w:t xml:space="preserve"> identifiées</w:t>
      </w:r>
      <w:r>
        <w:t xml:space="preserve"> dans le « </w:t>
      </w:r>
      <w:r w:rsidRPr="005F0007">
        <w:t>NETWORK VISUALIZATION</w:t>
      </w:r>
      <w:r>
        <w:t> » (faire une capture d’écran</w:t>
      </w:r>
      <w:r w:rsidRPr="005F0007">
        <w:t xml:space="preserve"> du</w:t>
      </w:r>
      <w:r>
        <w:t xml:space="preserve"> </w:t>
      </w:r>
      <w:r w:rsidRPr="008E0902">
        <w:rPr>
          <w:i/>
        </w:rPr>
        <w:t>network visualisation</w:t>
      </w:r>
      <w:r>
        <w:t xml:space="preserve"> obtenu avec </w:t>
      </w:r>
      <w:proofErr w:type="spellStart"/>
      <w:r>
        <w:t>VOSviewer</w:t>
      </w:r>
      <w:proofErr w:type="spellEnd"/>
      <w:r>
        <w:t>)</w:t>
      </w:r>
    </w:p>
    <w:tbl>
      <w:tblPr>
        <w:tblStyle w:val="Grilledutableau"/>
        <w:tblW w:w="0" w:type="auto"/>
        <w:tblLook w:val="04A0" w:firstRow="1" w:lastRow="0" w:firstColumn="1" w:lastColumn="0" w:noHBand="0" w:noVBand="1"/>
      </w:tblPr>
      <w:tblGrid>
        <w:gridCol w:w="2013"/>
        <w:gridCol w:w="4026"/>
        <w:gridCol w:w="3023"/>
      </w:tblGrid>
      <w:tr w:rsidR="000533F8" w14:paraId="03E70A66" w14:textId="77777777" w:rsidTr="003B3554">
        <w:tc>
          <w:tcPr>
            <w:tcW w:w="2122" w:type="dxa"/>
          </w:tcPr>
          <w:p w14:paraId="4AA796A4" w14:textId="77777777" w:rsidR="000533F8" w:rsidRPr="000835D7" w:rsidRDefault="000533F8" w:rsidP="003B3554">
            <w:pPr>
              <w:rPr>
                <w:b/>
                <w:bCs/>
              </w:rPr>
            </w:pPr>
            <w:r w:rsidRPr="000835D7">
              <w:rPr>
                <w:b/>
                <w:bCs/>
              </w:rPr>
              <w:t>Cluster (nombre et leur couleur)</w:t>
            </w:r>
          </w:p>
        </w:tc>
        <w:tc>
          <w:tcPr>
            <w:tcW w:w="4368" w:type="dxa"/>
          </w:tcPr>
          <w:p w14:paraId="1A4AFC34" w14:textId="77777777" w:rsidR="000533F8" w:rsidRPr="000835D7" w:rsidRDefault="000533F8" w:rsidP="003B3554">
            <w:pPr>
              <w:rPr>
                <w:b/>
                <w:bCs/>
              </w:rPr>
            </w:pPr>
            <w:r w:rsidRPr="000835D7">
              <w:rPr>
                <w:b/>
                <w:bCs/>
              </w:rPr>
              <w:t>Mot-clé principal</w:t>
            </w:r>
          </w:p>
        </w:tc>
        <w:tc>
          <w:tcPr>
            <w:tcW w:w="3246" w:type="dxa"/>
          </w:tcPr>
          <w:p w14:paraId="49BA1C93" w14:textId="77777777" w:rsidR="000533F8" w:rsidRDefault="000533F8" w:rsidP="003B3554">
            <w:r w:rsidRPr="000835D7">
              <w:rPr>
                <w:b/>
                <w:bCs/>
              </w:rPr>
              <w:t>Mots-clés associé</w:t>
            </w:r>
            <w:r w:rsidRPr="001528FD">
              <w:t>s</w:t>
            </w:r>
          </w:p>
        </w:tc>
      </w:tr>
      <w:tr w:rsidR="000533F8" w14:paraId="612A184B" w14:textId="77777777" w:rsidTr="003B3554">
        <w:tc>
          <w:tcPr>
            <w:tcW w:w="2122" w:type="dxa"/>
          </w:tcPr>
          <w:p w14:paraId="51869A1C" w14:textId="77777777" w:rsidR="000533F8" w:rsidRDefault="000533F8" w:rsidP="003B3554"/>
        </w:tc>
        <w:tc>
          <w:tcPr>
            <w:tcW w:w="4368" w:type="dxa"/>
          </w:tcPr>
          <w:p w14:paraId="33D300B6" w14:textId="77777777" w:rsidR="000533F8" w:rsidRDefault="000533F8" w:rsidP="003B3554"/>
        </w:tc>
        <w:tc>
          <w:tcPr>
            <w:tcW w:w="3246" w:type="dxa"/>
          </w:tcPr>
          <w:p w14:paraId="40CF061B" w14:textId="77777777" w:rsidR="000533F8" w:rsidRDefault="000533F8" w:rsidP="003B3554"/>
        </w:tc>
      </w:tr>
      <w:tr w:rsidR="000533F8" w14:paraId="544A4C19" w14:textId="77777777" w:rsidTr="003B3554">
        <w:tc>
          <w:tcPr>
            <w:tcW w:w="2122" w:type="dxa"/>
          </w:tcPr>
          <w:p w14:paraId="26F2D0F6" w14:textId="77777777" w:rsidR="000533F8" w:rsidRDefault="000533F8" w:rsidP="003B3554"/>
        </w:tc>
        <w:tc>
          <w:tcPr>
            <w:tcW w:w="4368" w:type="dxa"/>
          </w:tcPr>
          <w:p w14:paraId="4C472D6E" w14:textId="77777777" w:rsidR="000533F8" w:rsidRDefault="000533F8" w:rsidP="003B3554"/>
        </w:tc>
        <w:tc>
          <w:tcPr>
            <w:tcW w:w="3246" w:type="dxa"/>
          </w:tcPr>
          <w:p w14:paraId="61A6BA6A" w14:textId="77777777" w:rsidR="000533F8" w:rsidRDefault="000533F8" w:rsidP="003B3554"/>
        </w:tc>
      </w:tr>
      <w:tr w:rsidR="000533F8" w14:paraId="5F4AD749" w14:textId="77777777" w:rsidTr="003B3554">
        <w:tc>
          <w:tcPr>
            <w:tcW w:w="2122" w:type="dxa"/>
          </w:tcPr>
          <w:p w14:paraId="415641E2" w14:textId="77777777" w:rsidR="000533F8" w:rsidRDefault="000533F8" w:rsidP="003B3554"/>
        </w:tc>
        <w:tc>
          <w:tcPr>
            <w:tcW w:w="4368" w:type="dxa"/>
          </w:tcPr>
          <w:p w14:paraId="252A5D09" w14:textId="77777777" w:rsidR="000533F8" w:rsidRDefault="000533F8" w:rsidP="003B3554"/>
        </w:tc>
        <w:tc>
          <w:tcPr>
            <w:tcW w:w="3246" w:type="dxa"/>
          </w:tcPr>
          <w:p w14:paraId="653FE541" w14:textId="77777777" w:rsidR="000533F8" w:rsidRDefault="000533F8" w:rsidP="003B3554"/>
        </w:tc>
      </w:tr>
      <w:tr w:rsidR="000533F8" w14:paraId="4BEF349D" w14:textId="77777777" w:rsidTr="003B3554">
        <w:tc>
          <w:tcPr>
            <w:tcW w:w="2122" w:type="dxa"/>
          </w:tcPr>
          <w:p w14:paraId="55320234" w14:textId="77777777" w:rsidR="000533F8" w:rsidRDefault="000533F8" w:rsidP="003B3554"/>
        </w:tc>
        <w:tc>
          <w:tcPr>
            <w:tcW w:w="4368" w:type="dxa"/>
          </w:tcPr>
          <w:p w14:paraId="7A8B7A4D" w14:textId="77777777" w:rsidR="000533F8" w:rsidRDefault="000533F8" w:rsidP="003B3554"/>
        </w:tc>
        <w:tc>
          <w:tcPr>
            <w:tcW w:w="3246" w:type="dxa"/>
          </w:tcPr>
          <w:p w14:paraId="53DFCE03" w14:textId="77777777" w:rsidR="000533F8" w:rsidRDefault="000533F8" w:rsidP="003B3554"/>
        </w:tc>
      </w:tr>
      <w:tr w:rsidR="000533F8" w14:paraId="16A42017" w14:textId="77777777" w:rsidTr="003B3554">
        <w:tc>
          <w:tcPr>
            <w:tcW w:w="2122" w:type="dxa"/>
          </w:tcPr>
          <w:p w14:paraId="32C2379D" w14:textId="77777777" w:rsidR="000533F8" w:rsidRDefault="000533F8" w:rsidP="003B3554"/>
        </w:tc>
        <w:tc>
          <w:tcPr>
            <w:tcW w:w="4368" w:type="dxa"/>
          </w:tcPr>
          <w:p w14:paraId="5FDC4DF0" w14:textId="77777777" w:rsidR="000533F8" w:rsidRDefault="000533F8" w:rsidP="003B3554"/>
        </w:tc>
        <w:tc>
          <w:tcPr>
            <w:tcW w:w="3246" w:type="dxa"/>
          </w:tcPr>
          <w:p w14:paraId="21A6CA1B" w14:textId="77777777" w:rsidR="000533F8" w:rsidRDefault="000533F8" w:rsidP="003B3554"/>
        </w:tc>
      </w:tr>
    </w:tbl>
    <w:p w14:paraId="15DFC8C1" w14:textId="77777777" w:rsidR="000533F8" w:rsidRDefault="000533F8" w:rsidP="000533F8"/>
    <w:p w14:paraId="459696BB" w14:textId="2358A1B6" w:rsidR="000533F8" w:rsidRDefault="000533F8" w:rsidP="000533F8">
      <w:pPr>
        <w:pStyle w:val="Paragraphedeliste"/>
        <w:numPr>
          <w:ilvl w:val="0"/>
          <w:numId w:val="16"/>
        </w:numPr>
      </w:pPr>
      <w:r>
        <w:t>Est-ce que à partir de ces éléments vous arrivez à déceler des enjeux et de perspectives de recherche (</w:t>
      </w:r>
      <w:r w:rsidRPr="000533F8">
        <w:rPr>
          <w:i/>
          <w:iCs/>
        </w:rPr>
        <w:t>i.e.</w:t>
      </w:r>
      <w:r>
        <w:t xml:space="preserve"> il y a-t-il des aspects/thématiques peu développés que méritent plus d’étude ?)</w:t>
      </w:r>
    </w:p>
    <w:p w14:paraId="568251C3" w14:textId="77777777" w:rsidR="000533F8" w:rsidRDefault="000533F8" w:rsidP="009550F1">
      <w:pPr>
        <w:pStyle w:val="Compact"/>
        <w:rPr>
          <w:lang w:val="fr-FR"/>
        </w:rPr>
      </w:pPr>
    </w:p>
    <w:p w14:paraId="1C96EBD4" w14:textId="64E1F6E2" w:rsidR="00776EF3" w:rsidRDefault="00776EF3"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6A37A479"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 xml:space="preserve">fichier sur </w:t>
            </w:r>
            <w:proofErr w:type="gramStart"/>
            <w:r w:rsidRPr="00251349">
              <w:rPr>
                <w:lang w:val="fr-FR"/>
              </w:rPr>
              <w:t>l'Arche</w:t>
            </w:r>
            <w:r w:rsidR="009550F1" w:rsidRPr="00251349">
              <w:rPr>
                <w:lang w:val="fr-FR"/>
              </w:rPr>
              <w:t>:</w:t>
            </w:r>
            <w:proofErr w:type="gramEnd"/>
            <w:r w:rsidR="009550F1" w:rsidRPr="00251349">
              <w:rPr>
                <w:lang w:val="fr-FR"/>
              </w:rPr>
              <w:t xml:space="preserve"> </w:t>
            </w:r>
            <w:r w:rsidR="009550F1" w:rsidRPr="00251349">
              <w:rPr>
                <w:rStyle w:val="VerbatimChar"/>
                <w:lang w:val="fr-FR"/>
              </w:rPr>
              <w:t>[TD1]-[</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EC2C39">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EA406" w14:textId="77777777" w:rsidR="00FD06C7" w:rsidRDefault="00FD06C7" w:rsidP="006F65B6">
      <w:pPr>
        <w:spacing w:after="0" w:line="240" w:lineRule="auto"/>
      </w:pPr>
      <w:r>
        <w:separator/>
      </w:r>
    </w:p>
  </w:endnote>
  <w:endnote w:type="continuationSeparator" w:id="0">
    <w:p w14:paraId="2824889D" w14:textId="77777777" w:rsidR="00FD06C7" w:rsidRDefault="00FD06C7" w:rsidP="006F6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7"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06A08" w14:textId="77777777" w:rsidR="00FD06C7" w:rsidRDefault="00FD06C7" w:rsidP="006F65B6">
      <w:pPr>
        <w:spacing w:after="0" w:line="240" w:lineRule="auto"/>
      </w:pPr>
      <w:r>
        <w:separator/>
      </w:r>
    </w:p>
  </w:footnote>
  <w:footnote w:type="continuationSeparator" w:id="0">
    <w:p w14:paraId="007FD327" w14:textId="77777777" w:rsidR="00FD06C7" w:rsidRDefault="00FD06C7" w:rsidP="006F6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F152" w14:textId="77777777" w:rsidR="00EC2C39" w:rsidRDefault="00EC2C39">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2"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16cid:durableId="1888951940">
    <w:abstractNumId w:val="15"/>
  </w:num>
  <w:num w:numId="2" w16cid:durableId="547911440">
    <w:abstractNumId w:val="13"/>
  </w:num>
  <w:num w:numId="3" w16cid:durableId="384262658">
    <w:abstractNumId w:val="6"/>
  </w:num>
  <w:num w:numId="4" w16cid:durableId="1994288751">
    <w:abstractNumId w:val="11"/>
  </w:num>
  <w:num w:numId="5" w16cid:durableId="134807765">
    <w:abstractNumId w:val="0"/>
  </w:num>
  <w:num w:numId="6" w16cid:durableId="1629820381">
    <w:abstractNumId w:val="14"/>
  </w:num>
  <w:num w:numId="7" w16cid:durableId="2046128016">
    <w:abstractNumId w:val="9"/>
  </w:num>
  <w:num w:numId="8" w16cid:durableId="1189829207">
    <w:abstractNumId w:val="10"/>
  </w:num>
  <w:num w:numId="9" w16cid:durableId="444890899">
    <w:abstractNumId w:val="12"/>
  </w:num>
  <w:num w:numId="10" w16cid:durableId="1113287506">
    <w:abstractNumId w:val="8"/>
  </w:num>
  <w:num w:numId="11" w16cid:durableId="417797923">
    <w:abstractNumId w:val="7"/>
  </w:num>
  <w:num w:numId="12" w16cid:durableId="536506462">
    <w:abstractNumId w:val="3"/>
  </w:num>
  <w:num w:numId="13" w16cid:durableId="1384255809">
    <w:abstractNumId w:val="4"/>
  </w:num>
  <w:num w:numId="14" w16cid:durableId="1008021556">
    <w:abstractNumId w:val="1"/>
  </w:num>
  <w:num w:numId="15" w16cid:durableId="375669292">
    <w:abstractNumId w:val="2"/>
  </w:num>
  <w:num w:numId="16" w16cid:durableId="6631639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B756B"/>
    <w:rsid w:val="000C2489"/>
    <w:rsid w:val="000D72DE"/>
    <w:rsid w:val="000E74C5"/>
    <w:rsid w:val="00104558"/>
    <w:rsid w:val="001400CA"/>
    <w:rsid w:val="00155742"/>
    <w:rsid w:val="00224737"/>
    <w:rsid w:val="00251349"/>
    <w:rsid w:val="00281FA4"/>
    <w:rsid w:val="00294DF9"/>
    <w:rsid w:val="002B099A"/>
    <w:rsid w:val="002C3DA9"/>
    <w:rsid w:val="002D4F95"/>
    <w:rsid w:val="00336131"/>
    <w:rsid w:val="00351022"/>
    <w:rsid w:val="003979D7"/>
    <w:rsid w:val="003A4FEF"/>
    <w:rsid w:val="003B4597"/>
    <w:rsid w:val="00481E0F"/>
    <w:rsid w:val="0049374F"/>
    <w:rsid w:val="004F4395"/>
    <w:rsid w:val="00567DC1"/>
    <w:rsid w:val="00583BD0"/>
    <w:rsid w:val="005A2B50"/>
    <w:rsid w:val="005F2708"/>
    <w:rsid w:val="005F476E"/>
    <w:rsid w:val="00614CEB"/>
    <w:rsid w:val="006A4F3E"/>
    <w:rsid w:val="006A5BB9"/>
    <w:rsid w:val="006F65B6"/>
    <w:rsid w:val="007153FB"/>
    <w:rsid w:val="00732F62"/>
    <w:rsid w:val="00736564"/>
    <w:rsid w:val="00742270"/>
    <w:rsid w:val="00776EF3"/>
    <w:rsid w:val="00782F4F"/>
    <w:rsid w:val="007E4156"/>
    <w:rsid w:val="007F4CDE"/>
    <w:rsid w:val="008171E2"/>
    <w:rsid w:val="00843039"/>
    <w:rsid w:val="00894170"/>
    <w:rsid w:val="008A457D"/>
    <w:rsid w:val="008E54EB"/>
    <w:rsid w:val="008E65F4"/>
    <w:rsid w:val="008E7B82"/>
    <w:rsid w:val="009166FC"/>
    <w:rsid w:val="0092132D"/>
    <w:rsid w:val="00950573"/>
    <w:rsid w:val="009550F1"/>
    <w:rsid w:val="009914D1"/>
    <w:rsid w:val="00994BCF"/>
    <w:rsid w:val="009A1717"/>
    <w:rsid w:val="009C498C"/>
    <w:rsid w:val="009F4D22"/>
    <w:rsid w:val="00A132CC"/>
    <w:rsid w:val="00A46CB0"/>
    <w:rsid w:val="00A745D7"/>
    <w:rsid w:val="00A97681"/>
    <w:rsid w:val="00AD5CBE"/>
    <w:rsid w:val="00B13E7A"/>
    <w:rsid w:val="00B1561E"/>
    <w:rsid w:val="00B437AC"/>
    <w:rsid w:val="00B809B5"/>
    <w:rsid w:val="00BD3261"/>
    <w:rsid w:val="00BF36A8"/>
    <w:rsid w:val="00CD0980"/>
    <w:rsid w:val="00CF157F"/>
    <w:rsid w:val="00D019E8"/>
    <w:rsid w:val="00D70C32"/>
    <w:rsid w:val="00DA7A56"/>
    <w:rsid w:val="00DD21B9"/>
    <w:rsid w:val="00DF5963"/>
    <w:rsid w:val="00E102DC"/>
    <w:rsid w:val="00E3087F"/>
    <w:rsid w:val="00E97964"/>
    <w:rsid w:val="00EC2C39"/>
    <w:rsid w:val="00F14235"/>
    <w:rsid w:val="00F27226"/>
    <w:rsid w:val="00F96C17"/>
    <w:rsid w:val="00FA451D"/>
    <w:rsid w:val="00FC0632"/>
    <w:rsid w:val="00FD06C7"/>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2D3A119D07402F96BAD21682C6CC21"/>
        <w:category>
          <w:name w:val="Général"/>
          <w:gallery w:val="placeholder"/>
        </w:category>
        <w:types>
          <w:type w:val="bbPlcHdr"/>
        </w:types>
        <w:behaviors>
          <w:behavior w:val="content"/>
        </w:behaviors>
        <w:guid w:val="{CC9C5DE7-FC33-4167-B02A-6D9021D0A1CC}"/>
      </w:docPartPr>
      <w:docPartBody>
        <w:p w:rsidR="00D34E39" w:rsidRDefault="003B23EC" w:rsidP="003B23EC">
          <w:pPr>
            <w:pStyle w:val="E92D3A119D07402F96BAD21682C6CC2113"/>
          </w:pPr>
          <w:r w:rsidRPr="00DA7A56">
            <w:rPr>
              <w:rStyle w:val="Textedelespacerserv"/>
              <w:rFonts w:ascii="Avenir95-Black" w:hAnsi="Avenir95-Black"/>
            </w:rPr>
            <w:t>Choisissez un élément.</w:t>
          </w:r>
        </w:p>
      </w:docPartBody>
    </w:docPart>
    <w:docPart>
      <w:docPartPr>
        <w:name w:val="D9E094D791BE4AD8AB1FC90AD5F58328"/>
        <w:category>
          <w:name w:val="Général"/>
          <w:gallery w:val="placeholder"/>
        </w:category>
        <w:types>
          <w:type w:val="bbPlcHdr"/>
        </w:types>
        <w:behaviors>
          <w:behavior w:val="content"/>
        </w:behaviors>
        <w:guid w:val="{CB92A304-59B6-4291-A0CD-F1776967E85B}"/>
      </w:docPartPr>
      <w:docPartBody>
        <w:p w:rsidR="003B0C85" w:rsidRDefault="003B23EC" w:rsidP="003B23EC">
          <w:pPr>
            <w:pStyle w:val="D9E094D791BE4AD8AB1FC90AD5F583284"/>
          </w:pPr>
          <w:r w:rsidRPr="001751A5">
            <w:rPr>
              <w:rStyle w:val="Textedelespacerserv"/>
            </w:rPr>
            <w:t>Cliquez ici pour taper du texte.</w:t>
          </w:r>
        </w:p>
      </w:docPartBody>
    </w:docPart>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Roboto">
    <w:panose1 w:val="02000000000000000000"/>
    <w:charset w:val="00"/>
    <w:family w:val="auto"/>
    <w:pitch w:val="variable"/>
    <w:sig w:usb0="E0000AFF" w:usb1="5000217F" w:usb2="00000021"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 w:name="Avenir95-Black">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44091"/>
    <w:rsid w:val="001D2B6E"/>
    <w:rsid w:val="002205F7"/>
    <w:rsid w:val="00236080"/>
    <w:rsid w:val="003348FF"/>
    <w:rsid w:val="003B0C85"/>
    <w:rsid w:val="003B23EC"/>
    <w:rsid w:val="003E4283"/>
    <w:rsid w:val="005E696C"/>
    <w:rsid w:val="00605D10"/>
    <w:rsid w:val="007F0DC2"/>
    <w:rsid w:val="007F1146"/>
    <w:rsid w:val="008A069C"/>
    <w:rsid w:val="00AB2913"/>
    <w:rsid w:val="00C10EA3"/>
    <w:rsid w:val="00CF096F"/>
    <w:rsid w:val="00D26DDA"/>
    <w:rsid w:val="00D34E39"/>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5</Pages>
  <Words>1113</Words>
  <Characters>6124</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2</cp:revision>
  <cp:lastPrinted>2016-02-22T11:22:00Z</cp:lastPrinted>
  <dcterms:created xsi:type="dcterms:W3CDTF">2022-12-03T22:36:00Z</dcterms:created>
  <dcterms:modified xsi:type="dcterms:W3CDTF">2023-01-26T21:31:00Z</dcterms:modified>
</cp:coreProperties>
</file>